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98CC66" w14:textId="2C2F9AF8" w:rsidR="006049C6" w:rsidRPr="005C508D" w:rsidRDefault="006049C6" w:rsidP="005C508D">
      <w:pPr>
        <w:ind w:left="708"/>
        <w:jc w:val="center"/>
        <w:rPr>
          <w:rFonts w:asciiTheme="minorHAnsi" w:hAnsiTheme="minorHAnsi" w:cstheme="minorHAnsi"/>
          <w:b/>
          <w:bCs/>
          <w:color w:val="0CA373"/>
          <w:sz w:val="36"/>
          <w:szCs w:val="36"/>
          <w:lang w:val="en-GB"/>
        </w:rPr>
      </w:pPr>
      <w:r w:rsidRPr="005C508D">
        <w:rPr>
          <w:b/>
          <w:bCs/>
          <w:color w:val="0CA373"/>
          <w:sz w:val="36"/>
          <w:szCs w:val="36"/>
          <w:lang w:val="el"/>
        </w:rPr>
        <w:t>Πρότυπο εκπαιδευτικού δελτίου</w:t>
      </w:r>
    </w:p>
    <w:tbl>
      <w:tblPr>
        <w:tblStyle w:val="TableGrid"/>
        <w:tblW w:w="9353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2716"/>
        <w:gridCol w:w="1959"/>
        <w:gridCol w:w="3542"/>
        <w:gridCol w:w="1136"/>
      </w:tblGrid>
      <w:tr w:rsidR="006049C6" w:rsidRPr="005C508D" w14:paraId="26C71E5C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3A24EE25" w14:textId="77777777" w:rsidR="006049C6" w:rsidRPr="005C508D" w:rsidRDefault="006049C6">
            <w:pPr>
              <w:tabs>
                <w:tab w:val="left" w:pos="1157"/>
                <w:tab w:val="center" w:pos="1250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5C508D">
              <w:rPr>
                <w:b/>
                <w:bCs/>
                <w:color w:val="FFFFFF" w:themeColor="background1"/>
                <w:lang w:val="el" w:eastAsia="en-GB"/>
              </w:rPr>
              <w:t>Τίτλος</w:t>
            </w:r>
            <w:r w:rsidRPr="005C508D">
              <w:rPr>
                <w:b/>
                <w:bCs/>
                <w:color w:val="FFFFFF" w:themeColor="background1"/>
                <w:lang w:val="el" w:eastAsia="en-GB"/>
              </w:rPr>
              <w:tab/>
            </w:r>
            <w:r w:rsidRPr="005C508D">
              <w:rPr>
                <w:b/>
                <w:bCs/>
                <w:color w:val="FFFFFF" w:themeColor="background1"/>
                <w:lang w:val="el" w:eastAsia="en-GB"/>
              </w:rPr>
              <w:tab/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D0CFF8" w14:textId="55F4F644" w:rsidR="006049C6" w:rsidRPr="004B65A8" w:rsidRDefault="00CF4AA2" w:rsidP="00CF4AA2">
            <w:pPr>
              <w:tabs>
                <w:tab w:val="left" w:pos="1157"/>
              </w:tabs>
              <w:rPr>
                <w:rFonts w:asciiTheme="minorHAnsi" w:hAnsiTheme="minorHAnsi" w:cstheme="minorHAnsi"/>
                <w:b/>
                <w:bCs/>
                <w:color w:val="1F3864" w:themeColor="accent1" w:themeShade="80"/>
              </w:rPr>
            </w:pPr>
            <w:r w:rsidRPr="004B65A8">
              <w:rPr>
                <w:b/>
                <w:bCs/>
                <w:color w:val="1F3864" w:themeColor="accent1" w:themeShade="80"/>
                <w:lang w:val="el"/>
              </w:rPr>
              <w:tab/>
            </w:r>
            <w:r w:rsidR="00DB0975" w:rsidRPr="004B65A8">
              <w:rPr>
                <w:b/>
                <w:bCs/>
                <w:color w:val="1F3864" w:themeColor="accent1" w:themeShade="80"/>
                <w:lang w:val="el"/>
              </w:rPr>
              <w:t>Φόρτος Εργασίας και Ποιότητα Οργάνωσης Εργασίας</w:t>
            </w:r>
          </w:p>
        </w:tc>
      </w:tr>
      <w:tr w:rsidR="006049C6" w:rsidRPr="005C508D" w14:paraId="7C3243C2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3FE46AEA" w14:textId="36F8A0C7" w:rsidR="006049C6" w:rsidRPr="005C508D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5C508D">
              <w:rPr>
                <w:b/>
                <w:bCs/>
                <w:color w:val="FFFFFF" w:themeColor="background1"/>
                <w:lang w:val="el" w:eastAsia="en-GB"/>
              </w:rPr>
              <w:t>Λέξεις-κλειδιά (</w:t>
            </w:r>
            <w:proofErr w:type="spellStart"/>
            <w:r w:rsidRPr="005C508D">
              <w:rPr>
                <w:b/>
                <w:bCs/>
                <w:color w:val="FFFFFF" w:themeColor="background1"/>
                <w:lang w:val="el" w:eastAsia="en-GB"/>
              </w:rPr>
              <w:t>μεταετικέτα</w:t>
            </w:r>
            <w:proofErr w:type="spellEnd"/>
            <w:r w:rsidRPr="005C508D">
              <w:rPr>
                <w:b/>
                <w:bCs/>
                <w:color w:val="FFFFFF" w:themeColor="background1"/>
                <w:lang w:val="el" w:eastAsia="en-GB"/>
              </w:rPr>
              <w:t>)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E67564" w14:textId="7201664C" w:rsidR="006049C6" w:rsidRPr="005C508D" w:rsidRDefault="00562681">
            <w:pPr>
              <w:rPr>
                <w:rFonts w:asciiTheme="minorHAnsi" w:hAnsiTheme="minorHAnsi" w:cstheme="minorHAnsi"/>
                <w:color w:val="1F3864" w:themeColor="accent1" w:themeShade="80"/>
              </w:rPr>
            </w:pPr>
            <w:r>
              <w:rPr>
                <w:color w:val="1F3864" w:themeColor="accent1" w:themeShade="80"/>
                <w:lang w:val="el"/>
              </w:rPr>
              <w:t>Ψηφιακός</w:t>
            </w:r>
            <w:r w:rsidR="005C47DF">
              <w:rPr>
                <w:color w:val="1F3864" w:themeColor="accent1" w:themeShade="80"/>
                <w:lang w:val="el"/>
              </w:rPr>
              <w:t xml:space="preserve"> φόρτος εργασίας</w:t>
            </w:r>
            <w:r w:rsidR="00DB0975">
              <w:rPr>
                <w:color w:val="1F3864" w:themeColor="accent1" w:themeShade="80"/>
                <w:lang w:val="el"/>
              </w:rPr>
              <w:t>,</w:t>
            </w:r>
            <w:r>
              <w:rPr>
                <w:color w:val="1F3864" w:themeColor="accent1" w:themeShade="80"/>
                <w:lang w:val="el"/>
              </w:rPr>
              <w:t xml:space="preserve"> σ</w:t>
            </w:r>
            <w:r w:rsidRPr="00CF4AA2">
              <w:rPr>
                <w:color w:val="1F3864" w:themeColor="accent1" w:themeShade="80"/>
                <w:lang w:val="el"/>
              </w:rPr>
              <w:t>τρε</w:t>
            </w:r>
            <w:r>
              <w:rPr>
                <w:color w:val="1F3864" w:themeColor="accent1" w:themeShade="80"/>
                <w:lang w:val="el"/>
              </w:rPr>
              <w:t>ς</w:t>
            </w:r>
            <w:r w:rsidR="00DB0975" w:rsidRPr="00CF4AA2">
              <w:rPr>
                <w:color w:val="1F3864" w:themeColor="accent1" w:themeShade="80"/>
                <w:lang w:val="el"/>
              </w:rPr>
              <w:t xml:space="preserve"> και ανθεκτικότητα στο άγχος</w:t>
            </w:r>
            <w:r w:rsidR="00DB0975">
              <w:rPr>
                <w:color w:val="1F3864" w:themeColor="accent1" w:themeShade="80"/>
                <w:lang w:val="el"/>
              </w:rPr>
              <w:t>, ποιότητα</w:t>
            </w:r>
          </w:p>
        </w:tc>
      </w:tr>
      <w:tr w:rsidR="006049C6" w:rsidRPr="005C508D" w14:paraId="1D8142CC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2F5E5FCA" w14:textId="77777777" w:rsidR="006049C6" w:rsidRPr="005C508D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eastAsia="en-GB"/>
              </w:rPr>
            </w:pPr>
            <w:r w:rsidRPr="005C508D">
              <w:rPr>
                <w:b/>
                <w:bCs/>
                <w:color w:val="FFFFFF" w:themeColor="background1"/>
                <w:lang w:val="el" w:eastAsia="en-GB"/>
              </w:rPr>
              <w:t>Γλώσσα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8D9B07" w14:textId="4EE2EA45" w:rsidR="006049C6" w:rsidRPr="005C508D" w:rsidRDefault="00562681">
            <w:pPr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562681">
              <w:rPr>
                <w:color w:val="1F3864" w:themeColor="accent1" w:themeShade="80"/>
                <w:lang w:val="el"/>
              </w:rPr>
              <w:t>Ελληνικά</w:t>
            </w:r>
          </w:p>
        </w:tc>
      </w:tr>
      <w:tr w:rsidR="006049C6" w:rsidRPr="005C508D" w14:paraId="4189EAD0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02EC4B21" w14:textId="60A2E184" w:rsidR="006049C6" w:rsidRPr="005C508D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5C508D">
              <w:rPr>
                <w:b/>
                <w:bCs/>
                <w:color w:val="FFFFFF" w:themeColor="background1"/>
                <w:lang w:val="el" w:eastAsia="en-GB"/>
              </w:rPr>
              <w:t>Στόχοι /  Μαθησιακά αποτελέσματα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45E8FD" w14:textId="5EF2DF5D" w:rsidR="00DB0975" w:rsidRPr="00DB0975" w:rsidRDefault="00DB0975" w:rsidP="00DB0975">
            <w:pPr>
              <w:spacing w:line="240" w:lineRule="auto"/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DB0975">
              <w:rPr>
                <w:color w:val="1F3864" w:themeColor="accent1" w:themeShade="80"/>
                <w:lang w:val="el"/>
              </w:rPr>
              <w:t xml:space="preserve">Μέχρι το τέλος της συνεδρίας οι μαθητές θα </w:t>
            </w:r>
            <w:r w:rsidR="00562681" w:rsidRPr="00562681">
              <w:rPr>
                <w:color w:val="1F3864" w:themeColor="accent1" w:themeShade="80"/>
                <w:lang w:val="el"/>
              </w:rPr>
              <w:t xml:space="preserve">μπορούν </w:t>
            </w:r>
            <w:r w:rsidRPr="00DB0975">
              <w:rPr>
                <w:color w:val="1F3864" w:themeColor="accent1" w:themeShade="80"/>
                <w:lang w:val="el"/>
              </w:rPr>
              <w:t xml:space="preserve">να: </w:t>
            </w:r>
          </w:p>
          <w:p w14:paraId="6A08261F" w14:textId="1D40B3C1" w:rsidR="00DB0975" w:rsidRPr="00DB0975" w:rsidRDefault="00DB0975" w:rsidP="00A814EA">
            <w:pPr>
              <w:spacing w:line="240" w:lineRule="auto"/>
              <w:ind w:left="1201" w:hanging="493"/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DB0975">
              <w:rPr>
                <w:color w:val="1F3864" w:themeColor="accent1" w:themeShade="80"/>
                <w:lang w:val="el"/>
              </w:rPr>
              <w:t xml:space="preserve">LO1: </w:t>
            </w:r>
            <w:r>
              <w:rPr>
                <w:color w:val="1F3864" w:themeColor="accent1" w:themeShade="80"/>
                <w:lang w:val="el"/>
              </w:rPr>
              <w:t>Ορίσ</w:t>
            </w:r>
            <w:r w:rsidR="00562681">
              <w:rPr>
                <w:color w:val="1F3864" w:themeColor="accent1" w:themeShade="80"/>
                <w:lang w:val="el"/>
              </w:rPr>
              <w:t>ουν</w:t>
            </w:r>
            <w:r>
              <w:rPr>
                <w:color w:val="1F3864" w:themeColor="accent1" w:themeShade="80"/>
                <w:lang w:val="el"/>
              </w:rPr>
              <w:t xml:space="preserve"> το θέμα της ψηφιακής εργασίας</w:t>
            </w:r>
            <w:r w:rsidR="00A814EA">
              <w:rPr>
                <w:color w:val="1F3864" w:themeColor="accent1" w:themeShade="80"/>
                <w:lang w:val="el"/>
              </w:rPr>
              <w:t xml:space="preserve"> και τους τύπους φόρτων εργασίας</w:t>
            </w:r>
            <w:r w:rsidRPr="00DB0975">
              <w:rPr>
                <w:color w:val="1F3864" w:themeColor="accent1" w:themeShade="80"/>
                <w:lang w:val="el"/>
              </w:rPr>
              <w:t>.</w:t>
            </w:r>
          </w:p>
          <w:p w14:paraId="55AB68E6" w14:textId="53285536" w:rsidR="00DB0975" w:rsidRPr="00DB0975" w:rsidRDefault="00DB0975" w:rsidP="00760BB1">
            <w:pPr>
              <w:spacing w:line="240" w:lineRule="auto"/>
              <w:ind w:left="1201" w:hanging="493"/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DB0975">
              <w:rPr>
                <w:color w:val="1F3864" w:themeColor="accent1" w:themeShade="80"/>
                <w:lang w:val="el"/>
              </w:rPr>
              <w:t>LO2: Απαντήσ</w:t>
            </w:r>
            <w:r w:rsidR="00562681">
              <w:rPr>
                <w:color w:val="1F3864" w:themeColor="accent1" w:themeShade="80"/>
                <w:lang w:val="el"/>
              </w:rPr>
              <w:t>ουν</w:t>
            </w:r>
            <w:r w:rsidRPr="00DB0975">
              <w:rPr>
                <w:color w:val="1F3864" w:themeColor="accent1" w:themeShade="80"/>
                <w:lang w:val="el"/>
              </w:rPr>
              <w:t xml:space="preserve"> στην ερώτηση, "Τι </w:t>
            </w:r>
            <w:r w:rsidR="00760BB1">
              <w:rPr>
                <w:color w:val="1F3864" w:themeColor="accent1" w:themeShade="80"/>
                <w:lang w:val="el"/>
              </w:rPr>
              <w:t>είναι το άγχος</w:t>
            </w:r>
            <w:r w:rsidRPr="00DB0975">
              <w:rPr>
                <w:color w:val="1F3864" w:themeColor="accent1" w:themeShade="80"/>
                <w:lang w:val="el"/>
              </w:rPr>
              <w:t>;</w:t>
            </w:r>
            <w:r>
              <w:rPr>
                <w:lang w:val="el"/>
              </w:rPr>
              <w:t xml:space="preserve"> </w:t>
            </w:r>
            <w:r w:rsidR="00760BB1">
              <w:rPr>
                <w:color w:val="1F3864" w:themeColor="accent1" w:themeShade="80"/>
                <w:lang w:val="el"/>
              </w:rPr>
              <w:t xml:space="preserve"> και τι μπορούμε να κάνουμε για να βελτιώσουμε την ανθεκτικότητά μας</w:t>
            </w:r>
          </w:p>
          <w:p w14:paraId="2BE42024" w14:textId="085AAE82" w:rsidR="00DB0975" w:rsidRPr="00DB0975" w:rsidRDefault="00DB0975" w:rsidP="00562681">
            <w:pPr>
              <w:spacing w:line="240" w:lineRule="auto"/>
              <w:ind w:left="1201" w:hanging="493"/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DB0975">
              <w:rPr>
                <w:color w:val="1F3864" w:themeColor="accent1" w:themeShade="80"/>
                <w:lang w:val="el"/>
              </w:rPr>
              <w:t xml:space="preserve">LO3: </w:t>
            </w:r>
            <w:r w:rsidR="00760BB1" w:rsidRPr="00760BB1">
              <w:rPr>
                <w:color w:val="1F3864" w:themeColor="accent1" w:themeShade="80"/>
                <w:lang w:val="el"/>
              </w:rPr>
              <w:t>Ορίσ</w:t>
            </w:r>
            <w:r w:rsidR="00562681">
              <w:rPr>
                <w:color w:val="1F3864" w:themeColor="accent1" w:themeShade="80"/>
                <w:lang w:val="el"/>
              </w:rPr>
              <w:t>ουν</w:t>
            </w:r>
            <w:r w:rsidR="00760BB1" w:rsidRPr="00760BB1">
              <w:rPr>
                <w:color w:val="1F3864" w:themeColor="accent1" w:themeShade="80"/>
                <w:lang w:val="el"/>
              </w:rPr>
              <w:t xml:space="preserve"> το </w:t>
            </w:r>
            <w:r w:rsidR="00562681" w:rsidRPr="00760BB1">
              <w:rPr>
                <w:color w:val="1F3864" w:themeColor="accent1" w:themeShade="80"/>
                <w:lang w:val="el"/>
              </w:rPr>
              <w:t>θέμα</w:t>
            </w:r>
            <w:r w:rsidR="00562681">
              <w:rPr>
                <w:color w:val="1F3864" w:themeColor="accent1" w:themeShade="80"/>
                <w:lang w:val="el"/>
              </w:rPr>
              <w:t xml:space="preserve"> της</w:t>
            </w:r>
            <w:r w:rsidR="00760BB1">
              <w:rPr>
                <w:color w:val="1F3864" w:themeColor="accent1" w:themeShade="80"/>
                <w:lang w:val="el"/>
              </w:rPr>
              <w:t xml:space="preserve"> </w:t>
            </w:r>
            <w:r w:rsidR="00A17E0A">
              <w:rPr>
                <w:color w:val="1F3864" w:themeColor="accent1" w:themeShade="80"/>
                <w:lang w:val="el"/>
              </w:rPr>
              <w:t xml:space="preserve"> ποιότητας και </w:t>
            </w:r>
            <w:r>
              <w:rPr>
                <w:lang w:val="el"/>
              </w:rPr>
              <w:t xml:space="preserve"> της </w:t>
            </w:r>
            <w:r w:rsidR="00760BB1">
              <w:rPr>
                <w:color w:val="1F3864" w:themeColor="accent1" w:themeShade="80"/>
                <w:lang w:val="el"/>
              </w:rPr>
              <w:t>ψηφιακής οργάνωσης</w:t>
            </w:r>
            <w:r w:rsidRPr="00DB0975">
              <w:rPr>
                <w:color w:val="1F3864" w:themeColor="accent1" w:themeShade="80"/>
                <w:lang w:val="el"/>
              </w:rPr>
              <w:t>.</w:t>
            </w:r>
          </w:p>
          <w:p w14:paraId="3E0ADB40" w14:textId="6EAA9045" w:rsidR="006049C6" w:rsidRPr="005C508D" w:rsidRDefault="00DB0975" w:rsidP="00A17E0A">
            <w:pPr>
              <w:spacing w:line="240" w:lineRule="auto"/>
              <w:ind w:left="1111" w:hanging="403"/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DB0975">
              <w:rPr>
                <w:color w:val="1F3864" w:themeColor="accent1" w:themeShade="80"/>
                <w:lang w:val="el"/>
              </w:rPr>
              <w:t>LO4: Καταγράψ</w:t>
            </w:r>
            <w:r w:rsidR="00562681">
              <w:rPr>
                <w:color w:val="1F3864" w:themeColor="accent1" w:themeShade="80"/>
                <w:lang w:val="el"/>
              </w:rPr>
              <w:t>ουν</w:t>
            </w:r>
            <w:r w:rsidRPr="00DB0975">
              <w:rPr>
                <w:color w:val="1F3864" w:themeColor="accent1" w:themeShade="80"/>
                <w:lang w:val="el"/>
              </w:rPr>
              <w:t xml:space="preserve"> και εξηγήσ</w:t>
            </w:r>
            <w:r w:rsidR="00562681">
              <w:rPr>
                <w:color w:val="1F3864" w:themeColor="accent1" w:themeShade="80"/>
                <w:lang w:val="el"/>
              </w:rPr>
              <w:t>ουν</w:t>
            </w:r>
            <w:r w:rsidRPr="00DB0975">
              <w:rPr>
                <w:color w:val="1F3864" w:themeColor="accent1" w:themeShade="80"/>
                <w:lang w:val="el"/>
              </w:rPr>
              <w:t xml:space="preserve"> τρόπους για να </w:t>
            </w:r>
            <w:r w:rsidR="00CC2455">
              <w:rPr>
                <w:color w:val="1F3864" w:themeColor="accent1" w:themeShade="80"/>
                <w:lang w:val="el"/>
              </w:rPr>
              <w:t>βρουν</w:t>
            </w:r>
            <w:r w:rsidR="00562681">
              <w:rPr>
                <w:color w:val="1F3864" w:themeColor="accent1" w:themeShade="80"/>
                <w:lang w:val="el"/>
              </w:rPr>
              <w:t xml:space="preserve"> </w:t>
            </w:r>
            <w:r w:rsidR="00A17E0A">
              <w:rPr>
                <w:color w:val="1F3864" w:themeColor="accent1" w:themeShade="80"/>
                <w:lang w:val="el"/>
              </w:rPr>
              <w:t>έναν ψηφιακό οργανισμό εστιασμένο στην ποιότητα</w:t>
            </w:r>
            <w:r w:rsidRPr="00DB0975">
              <w:rPr>
                <w:color w:val="1F3864" w:themeColor="accent1" w:themeShade="80"/>
                <w:lang w:val="el"/>
              </w:rPr>
              <w:t>.</w:t>
            </w:r>
          </w:p>
        </w:tc>
      </w:tr>
      <w:tr w:rsidR="006049C6" w:rsidRPr="005C508D" w14:paraId="5EBD9948" w14:textId="77777777" w:rsidTr="006049C6">
        <w:tc>
          <w:tcPr>
            <w:tcW w:w="93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6301FFC2" w14:textId="77777777" w:rsidR="006049C6" w:rsidRPr="005C508D" w:rsidRDefault="006049C6">
            <w:pPr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5C508D">
              <w:rPr>
                <w:b/>
                <w:bCs/>
                <w:color w:val="FFFFFF" w:themeColor="background1"/>
                <w:lang w:val="el" w:eastAsia="en-GB"/>
              </w:rPr>
              <w:t>Περιοχή προπόνησης: (Επιλέξτε μία)</w:t>
            </w:r>
          </w:p>
        </w:tc>
      </w:tr>
      <w:tr w:rsidR="006049C6" w:rsidRPr="005C508D" w14:paraId="6A40FB26" w14:textId="77777777" w:rsidTr="006049C6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AE36E6" w14:textId="23D4EBD0" w:rsidR="006049C6" w:rsidRPr="009A738C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l-GR" w:eastAsia="en-GB"/>
              </w:rPr>
            </w:pPr>
            <w:r w:rsidRPr="005C508D">
              <w:rPr>
                <w:b/>
                <w:bCs/>
                <w:lang w:val="el" w:eastAsia="en-GB"/>
              </w:rPr>
              <w:t>Online / Ψηφιακό Μάρκετινγκ / Ασφάλεια στον Κυβερνοχώρο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</w:tcPr>
          <w:p w14:paraId="787CE3ED" w14:textId="77777777" w:rsidR="006049C6" w:rsidRPr="009A738C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l-GR" w:eastAsia="en-GB"/>
              </w:rPr>
            </w:pPr>
          </w:p>
        </w:tc>
      </w:tr>
      <w:tr w:rsidR="006049C6" w:rsidRPr="005C508D" w14:paraId="51EB1597" w14:textId="77777777" w:rsidTr="006049C6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EFCAFA" w14:textId="1DEB9A3B" w:rsidR="006049C6" w:rsidRPr="005C508D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n-US" w:eastAsia="en-GB"/>
              </w:rPr>
            </w:pPr>
            <w:r w:rsidRPr="005C508D">
              <w:rPr>
                <w:b/>
                <w:bCs/>
                <w:lang w:val="el" w:eastAsia="en-GB"/>
              </w:rPr>
              <w:t>Ηλεκτρονικό Εμπόριο / Χρηματοδότηση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</w:tcPr>
          <w:p w14:paraId="5F4AC16B" w14:textId="77777777" w:rsidR="006049C6" w:rsidRPr="005C508D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US" w:eastAsia="en-GB"/>
              </w:rPr>
            </w:pPr>
          </w:p>
        </w:tc>
      </w:tr>
      <w:tr w:rsidR="006049C6" w:rsidRPr="005C508D" w14:paraId="1597E55E" w14:textId="77777777" w:rsidTr="002F45CB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A81507" w14:textId="7F1DB19B" w:rsidR="006049C6" w:rsidRPr="005C508D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n-US" w:eastAsia="en-GB"/>
              </w:rPr>
            </w:pPr>
            <w:r w:rsidRPr="002F45CB">
              <w:rPr>
                <w:b/>
                <w:bCs/>
                <w:lang w:val="el" w:eastAsia="en-GB"/>
              </w:rPr>
              <w:t>Ψηφιακή Ευεξία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vAlign w:val="center"/>
          </w:tcPr>
          <w:p w14:paraId="453B78D9" w14:textId="0FFEA8BB" w:rsidR="006049C6" w:rsidRPr="005C508D" w:rsidRDefault="002F45CB" w:rsidP="002F45CB">
            <w:pPr>
              <w:spacing w:after="0"/>
              <w:jc w:val="center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US" w:eastAsia="en-GB"/>
              </w:rPr>
            </w:pPr>
            <w:r>
              <w:rPr>
                <w:b/>
                <w:bCs/>
                <w:color w:val="FFFFFF" w:themeColor="background1"/>
                <w:lang w:val="el" w:eastAsia="en-GB"/>
              </w:rPr>
              <w:t>X</w:t>
            </w:r>
          </w:p>
        </w:tc>
      </w:tr>
      <w:tr w:rsidR="006049C6" w:rsidRPr="005C508D" w14:paraId="60C30E45" w14:textId="77777777" w:rsidTr="006049C6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46F407" w14:textId="76C0311E" w:rsidR="006049C6" w:rsidRPr="005C508D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n-US" w:eastAsia="en-GB"/>
              </w:rPr>
            </w:pPr>
            <w:r w:rsidRPr="005C508D">
              <w:rPr>
                <w:b/>
                <w:bCs/>
                <w:lang w:val="el" w:eastAsia="en-GB"/>
              </w:rPr>
              <w:t>Έξυπνη εργασία / Ψηφιακοί Νομάδες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</w:tcPr>
          <w:p w14:paraId="600CA92D" w14:textId="77777777" w:rsidR="006049C6" w:rsidRPr="005C508D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US" w:eastAsia="en-GB"/>
              </w:rPr>
            </w:pPr>
          </w:p>
        </w:tc>
      </w:tr>
      <w:tr w:rsidR="006049C6" w:rsidRPr="005C508D" w14:paraId="1F1E48C0" w14:textId="77777777" w:rsidTr="006975E6">
        <w:trPr>
          <w:trHeight w:val="2257"/>
        </w:trPr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064D2EB5" w14:textId="77777777" w:rsidR="006049C6" w:rsidRPr="005C508D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eastAsia="en-GB"/>
              </w:rPr>
            </w:pPr>
            <w:r w:rsidRPr="005C508D">
              <w:rPr>
                <w:b/>
                <w:bCs/>
                <w:color w:val="FFFFFF" w:themeColor="background1"/>
                <w:lang w:val="el" w:eastAsia="en-GB"/>
              </w:rPr>
              <w:t>Περιγραφή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0579CB" w14:textId="69D97195" w:rsidR="006049C6" w:rsidRPr="005C508D" w:rsidRDefault="004B65A8" w:rsidP="004B65A8">
            <w:pPr>
              <w:pStyle w:val="ListParagraph"/>
              <w:spacing w:after="0" w:line="240" w:lineRule="auto"/>
              <w:ind w:left="31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eastAsia="en-GB"/>
              </w:rPr>
            </w:pPr>
            <w:r>
              <w:rPr>
                <w:b/>
                <w:bCs/>
                <w:lang w:val="el" w:eastAsia="en-GB"/>
              </w:rPr>
              <w:t xml:space="preserve">Αυτή η συνεδρία επικεντρώνεται στην </w:t>
            </w:r>
            <w:r w:rsidR="009E31E0">
              <w:rPr>
                <w:b/>
                <w:bCs/>
                <w:lang w:val="el" w:eastAsia="en-GB"/>
              </w:rPr>
              <w:t>κατανόηση των</w:t>
            </w:r>
            <w:r w:rsidR="00562681">
              <w:rPr>
                <w:b/>
                <w:bCs/>
                <w:lang w:val="el" w:eastAsia="en-GB"/>
              </w:rPr>
              <w:t xml:space="preserve"> </w:t>
            </w:r>
            <w:r w:rsidR="009E31E0">
              <w:rPr>
                <w:b/>
                <w:bCs/>
                <w:lang w:val="el" w:eastAsia="en-GB"/>
              </w:rPr>
              <w:t>μαθητών με την έννοια του ψηφιακού φόρτου εργασίας</w:t>
            </w:r>
            <w:r w:rsidR="00C67D32">
              <w:rPr>
                <w:b/>
                <w:bCs/>
                <w:lang w:val="el" w:eastAsia="en-GB"/>
              </w:rPr>
              <w:t>. Αναλύονται τα είδη και τα χαρακτηριστικά του ψηφιακού φόρτου εργασίας καθώς και τα θέματα του στρες και του άγχους</w:t>
            </w:r>
            <w:r w:rsidR="00E52AA0">
              <w:rPr>
                <w:b/>
                <w:bCs/>
                <w:lang w:val="el" w:eastAsia="en-GB"/>
              </w:rPr>
              <w:t>. Επίσης, παρέχονται συμβουλές για τη βελτίωση της ανθεκτικότητας στο στρες και το άγχος. Τέλος, όσον αφορά τον τρόπο οικοδόμησης ενός ποιοτικά εστιασμένου ψηφιακού οργανισμού, αναπτύσσονται οι κρίσιμοι πυλώνες.</w:t>
            </w:r>
          </w:p>
        </w:tc>
      </w:tr>
      <w:tr w:rsidR="006049C6" w:rsidRPr="005C508D" w14:paraId="008CA902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67D9A5B8" w14:textId="77777777" w:rsidR="006049C6" w:rsidRPr="005C508D" w:rsidRDefault="006049C6">
            <w:pPr>
              <w:rPr>
                <w:rFonts w:asciiTheme="minorHAnsi" w:hAnsiTheme="minorHAnsi" w:cstheme="minorHAnsi"/>
                <w:b/>
                <w:bCs/>
              </w:rPr>
            </w:pPr>
            <w:r w:rsidRPr="005C508D">
              <w:rPr>
                <w:b/>
                <w:bCs/>
                <w:color w:val="FFFFFF" w:themeColor="background1"/>
                <w:lang w:val="el" w:eastAsia="en-GB"/>
              </w:rPr>
              <w:t>Περιεχόμενα διατεταγμένα σε 3 επίπεδα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B777FC" w14:textId="4B8EC9CA" w:rsidR="006049C6" w:rsidRPr="005C508D" w:rsidRDefault="00562681" w:rsidP="0081110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eastAsia="en-GB"/>
              </w:rPr>
            </w:pPr>
            <w:r>
              <w:rPr>
                <w:b/>
                <w:bCs/>
                <w:lang w:val="el" w:eastAsia="en-GB"/>
              </w:rPr>
              <w:t>Τίτλος</w:t>
            </w:r>
            <w:r w:rsidR="006049C6" w:rsidRPr="005C508D">
              <w:rPr>
                <w:b/>
                <w:bCs/>
                <w:lang w:val="el" w:eastAsia="en-GB"/>
              </w:rPr>
              <w:t xml:space="preserve"> ενότητας: </w:t>
            </w:r>
            <w:r w:rsidR="004B65A8" w:rsidRPr="004B65A8">
              <w:rPr>
                <w:b/>
                <w:bCs/>
                <w:lang w:val="el" w:eastAsia="en-GB"/>
              </w:rPr>
              <w:t>Ψηφιακή Ευεξία</w:t>
            </w:r>
          </w:p>
          <w:p w14:paraId="5082C6DA" w14:textId="77777777" w:rsidR="006049C6" w:rsidRPr="005C508D" w:rsidRDefault="006049C6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</w:p>
          <w:p w14:paraId="44137DE6" w14:textId="20809717" w:rsidR="006049C6" w:rsidRPr="005C508D" w:rsidRDefault="006049C6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eastAsia="en-GB"/>
              </w:rPr>
            </w:pPr>
            <w:r w:rsidRPr="005C508D">
              <w:rPr>
                <w:b/>
                <w:bCs/>
                <w:lang w:val="el" w:eastAsia="en-GB"/>
              </w:rPr>
              <w:t xml:space="preserve">1.1 </w:t>
            </w:r>
            <w:r w:rsidR="00562681" w:rsidRPr="00562681">
              <w:rPr>
                <w:b/>
                <w:bCs/>
                <w:lang w:val="el" w:eastAsia="en-GB"/>
              </w:rPr>
              <w:t>Τίτλος μαθήματος</w:t>
            </w:r>
            <w:r w:rsidRPr="005C508D">
              <w:rPr>
                <w:b/>
                <w:bCs/>
                <w:lang w:val="el" w:eastAsia="en-GB"/>
              </w:rPr>
              <w:t xml:space="preserve">: </w:t>
            </w:r>
            <w:r w:rsidR="004B65A8" w:rsidRPr="004B65A8">
              <w:rPr>
                <w:b/>
                <w:bCs/>
                <w:lang w:val="el" w:eastAsia="en-GB"/>
              </w:rPr>
              <w:t>Φόρτος εργασίας και ποιότητα οργάνωσης της εργασίας</w:t>
            </w:r>
          </w:p>
          <w:p w14:paraId="3AD1BF31" w14:textId="50FA3C86" w:rsidR="006049C6" w:rsidRPr="005C508D" w:rsidRDefault="006049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5C508D">
              <w:rPr>
                <w:lang w:val="el" w:eastAsia="en-GB"/>
              </w:rPr>
              <w:t xml:space="preserve">1.1.1 </w:t>
            </w:r>
            <w:r w:rsidR="004B65A8" w:rsidRPr="004B65A8">
              <w:rPr>
                <w:lang w:val="el" w:eastAsia="en-GB"/>
              </w:rPr>
              <w:t>Ορισμός ψηφιακού φόρτου εργασίας</w:t>
            </w:r>
          </w:p>
          <w:p w14:paraId="1BA07E17" w14:textId="430ABF59" w:rsidR="006049C6" w:rsidRPr="005C508D" w:rsidRDefault="006049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5C508D">
              <w:rPr>
                <w:lang w:val="el" w:eastAsia="en-GB"/>
              </w:rPr>
              <w:t xml:space="preserve">1.1.2 </w:t>
            </w:r>
            <w:r w:rsidR="004B65A8" w:rsidRPr="004B65A8">
              <w:rPr>
                <w:lang w:val="el" w:eastAsia="en-GB"/>
              </w:rPr>
              <w:t>Τύποι φόρτων εργασίας</w:t>
            </w:r>
          </w:p>
          <w:p w14:paraId="0637D48E" w14:textId="77777777" w:rsidR="006049C6" w:rsidRPr="005C508D" w:rsidRDefault="006049C6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</w:p>
          <w:p w14:paraId="26E1F5C6" w14:textId="2DBFF6FC" w:rsidR="006049C6" w:rsidRPr="005C508D" w:rsidRDefault="006049C6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5C508D">
              <w:rPr>
                <w:b/>
                <w:bCs/>
                <w:lang w:val="el" w:eastAsia="en-GB"/>
              </w:rPr>
              <w:lastRenderedPageBreak/>
              <w:t xml:space="preserve">1.2 </w:t>
            </w:r>
            <w:r w:rsidR="00562681" w:rsidRPr="00562681">
              <w:rPr>
                <w:b/>
                <w:bCs/>
                <w:lang w:val="el" w:eastAsia="en-GB"/>
              </w:rPr>
              <w:t>Τίτλος μαθήματος</w:t>
            </w:r>
            <w:r w:rsidRPr="005C508D">
              <w:rPr>
                <w:b/>
                <w:bCs/>
                <w:lang w:val="el" w:eastAsia="en-GB"/>
              </w:rPr>
              <w:t xml:space="preserve">: </w:t>
            </w:r>
            <w:r w:rsidR="0056514B" w:rsidRPr="0056514B">
              <w:rPr>
                <w:b/>
                <w:bCs/>
                <w:lang w:val="el" w:eastAsia="en-GB"/>
              </w:rPr>
              <w:t>Ανθεκτικότητα στο στρες και το άγχος</w:t>
            </w:r>
          </w:p>
          <w:p w14:paraId="459E6A85" w14:textId="1D65589F" w:rsidR="006049C6" w:rsidRPr="005C508D" w:rsidRDefault="006049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5C508D">
              <w:rPr>
                <w:lang w:val="el" w:eastAsia="en-GB"/>
              </w:rPr>
              <w:t xml:space="preserve">1.2.1 </w:t>
            </w:r>
            <w:r w:rsidR="0056514B" w:rsidRPr="0056514B">
              <w:rPr>
                <w:lang w:val="el" w:eastAsia="en-GB"/>
              </w:rPr>
              <w:t xml:space="preserve">Ορισμός </w:t>
            </w:r>
            <w:r w:rsidR="00562681">
              <w:rPr>
                <w:lang w:val="el" w:eastAsia="en-GB"/>
              </w:rPr>
              <w:t>στρες</w:t>
            </w:r>
          </w:p>
          <w:p w14:paraId="696955FE" w14:textId="2C9EC819" w:rsidR="006049C6" w:rsidRDefault="006049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5C508D">
              <w:rPr>
                <w:lang w:val="el" w:eastAsia="en-GB"/>
              </w:rPr>
              <w:t xml:space="preserve">1.2.2 </w:t>
            </w:r>
            <w:r w:rsidR="0056514B" w:rsidRPr="0056514B">
              <w:rPr>
                <w:lang w:val="el" w:eastAsia="en-GB"/>
              </w:rPr>
              <w:t>Ορισμός άγχους</w:t>
            </w:r>
          </w:p>
          <w:p w14:paraId="14A029C6" w14:textId="626F2D5D" w:rsidR="00D45B98" w:rsidRDefault="00D45B98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lang w:val="el" w:eastAsia="en-GB"/>
              </w:rPr>
              <w:t xml:space="preserve">1.2.3 </w:t>
            </w:r>
            <w:r w:rsidRPr="00D45B98">
              <w:rPr>
                <w:lang w:val="el" w:eastAsia="en-GB"/>
              </w:rPr>
              <w:t>Βελτίωση της ανθεκτικότητάς σας στο στρες και το άγχος</w:t>
            </w:r>
          </w:p>
          <w:p w14:paraId="47B95EB2" w14:textId="77777777" w:rsidR="0056514B" w:rsidRPr="005C508D" w:rsidRDefault="0056514B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</w:p>
          <w:p w14:paraId="61BDBAC6" w14:textId="5405878E" w:rsidR="0056514B" w:rsidRPr="005C508D" w:rsidRDefault="0056514B" w:rsidP="0056514B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b/>
                <w:bCs/>
                <w:lang w:val="el" w:eastAsia="en-GB"/>
              </w:rPr>
              <w:t>1.3</w:t>
            </w:r>
            <w:r w:rsidRPr="005C508D">
              <w:rPr>
                <w:b/>
                <w:bCs/>
                <w:lang w:val="el" w:eastAsia="en-GB"/>
              </w:rPr>
              <w:t xml:space="preserve"> </w:t>
            </w:r>
            <w:r w:rsidRPr="0056514B">
              <w:rPr>
                <w:b/>
                <w:bCs/>
                <w:lang w:val="el" w:eastAsia="en-GB"/>
              </w:rPr>
              <w:t>Δημιουργία ενός ψηφιακού οργανισμού εστιασμένου στην ποιότητα</w:t>
            </w:r>
          </w:p>
          <w:p w14:paraId="46B33212" w14:textId="732E2A79" w:rsidR="0056514B" w:rsidRPr="005C508D" w:rsidRDefault="0056514B" w:rsidP="0056514B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lang w:val="el" w:eastAsia="en-GB"/>
              </w:rPr>
              <w:t>1.3.1</w:t>
            </w:r>
            <w:r>
              <w:rPr>
                <w:lang w:val="el"/>
              </w:rPr>
              <w:t xml:space="preserve"> </w:t>
            </w:r>
            <w:r w:rsidRPr="0056514B">
              <w:rPr>
                <w:lang w:val="el" w:eastAsia="en-GB"/>
              </w:rPr>
              <w:t>Ορισμός ποιότητας</w:t>
            </w:r>
            <w:r>
              <w:rPr>
                <w:lang w:val="el" w:eastAsia="en-GB"/>
              </w:rPr>
              <w:t xml:space="preserve"> και ψηφιακής οργάνωσης</w:t>
            </w:r>
          </w:p>
          <w:p w14:paraId="0914DDC6" w14:textId="4D2066A2" w:rsidR="006049C6" w:rsidRPr="005C508D" w:rsidRDefault="0056514B" w:rsidP="0056514B">
            <w:pPr>
              <w:spacing w:after="0" w:line="240" w:lineRule="auto"/>
              <w:ind w:left="708"/>
              <w:textAlignment w:val="baseline"/>
              <w:rPr>
                <w:rFonts w:asciiTheme="minorHAnsi" w:hAnsiTheme="minorHAnsi" w:cstheme="minorHAnsi"/>
              </w:rPr>
            </w:pPr>
            <w:r w:rsidRPr="005C508D">
              <w:rPr>
                <w:lang w:val="el" w:eastAsia="en-GB"/>
              </w:rPr>
              <w:t xml:space="preserve">1.3.2 </w:t>
            </w:r>
            <w:r>
              <w:rPr>
                <w:lang w:val="el" w:eastAsia="en-GB"/>
              </w:rPr>
              <w:t xml:space="preserve">Πυλώνες ενός ποιοτικά εστιασμένου </w:t>
            </w:r>
            <w:r w:rsidRPr="0056514B">
              <w:rPr>
                <w:lang w:val="el" w:eastAsia="en-GB"/>
              </w:rPr>
              <w:t>ψηφιακού οργανισμού</w:t>
            </w:r>
          </w:p>
        </w:tc>
      </w:tr>
      <w:tr w:rsidR="006049C6" w:rsidRPr="005C508D" w14:paraId="70DEC983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2F3C6E6B" w14:textId="77777777" w:rsidR="006049C6" w:rsidRPr="009A738C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l-GR" w:eastAsia="en-GB"/>
              </w:rPr>
            </w:pPr>
            <w:r w:rsidRPr="005C508D">
              <w:rPr>
                <w:b/>
                <w:bCs/>
                <w:color w:val="FFFFFF" w:themeColor="background1"/>
                <w:lang w:val="el"/>
              </w:rPr>
              <w:lastRenderedPageBreak/>
              <w:t>Αυτοαξιολόγηση (ερωτήματα και απαντήσεις πολλαπλής επιλογής)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64DDA8" w14:textId="77777777" w:rsidR="006049C6" w:rsidRPr="009A738C" w:rsidRDefault="006049C6" w:rsidP="00B54EBC">
            <w:pPr>
              <w:spacing w:after="0" w:line="240" w:lineRule="auto"/>
              <w:ind w:left="121"/>
              <w:textAlignment w:val="baseline"/>
              <w:rPr>
                <w:rFonts w:asciiTheme="minorHAnsi" w:eastAsia="Times New Roman" w:hAnsiTheme="minorHAnsi" w:cstheme="minorHAnsi"/>
                <w:color w:val="266C9F"/>
                <w:lang w:val="el-GR" w:eastAsia="en-GB"/>
              </w:rPr>
            </w:pPr>
          </w:p>
          <w:p w14:paraId="049852C2" w14:textId="6C741616" w:rsidR="006049C6" w:rsidRPr="00867016" w:rsidRDefault="00562681" w:rsidP="00B54EB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en-US" w:eastAsia="en-GB"/>
              </w:rPr>
            </w:pPr>
            <w:r>
              <w:rPr>
                <w:lang w:val="el"/>
              </w:rPr>
              <w:t xml:space="preserve">Ο </w:t>
            </w:r>
            <w:r w:rsidR="00B54EBC" w:rsidRPr="00867016">
              <w:rPr>
                <w:lang w:val="el" w:eastAsia="en-GB"/>
              </w:rPr>
              <w:t>φόρτος εργασίας:</w:t>
            </w:r>
          </w:p>
          <w:p w14:paraId="034BC457" w14:textId="431C00BE" w:rsidR="00B54EBC" w:rsidRPr="009A738C" w:rsidRDefault="00B54EBC" w:rsidP="00B54EBC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val="el-GR" w:eastAsia="en-GB"/>
              </w:rPr>
            </w:pPr>
            <w:r w:rsidRPr="00867016">
              <w:rPr>
                <w:b/>
                <w:bCs/>
                <w:lang w:val="el" w:eastAsia="en-GB"/>
              </w:rPr>
              <w:t>αφορά τη συγκέντρωση στοιχείων για τη λήψη δεδομένων, την ανακάλυψη του τι σημαίνει κάτι ή την ανάπτυξη κάτι.</w:t>
            </w:r>
          </w:p>
          <w:p w14:paraId="23B0940F" w14:textId="45D3AB2F" w:rsidR="00B54EBC" w:rsidRPr="009A738C" w:rsidRDefault="00B54EBC" w:rsidP="00B54EBC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867016">
              <w:rPr>
                <w:lang w:val="el" w:eastAsia="en-GB"/>
              </w:rPr>
              <w:t>αφορά την εύρεση στοιχείων για τη λήψη δεδομένων.</w:t>
            </w:r>
          </w:p>
          <w:p w14:paraId="5F980071" w14:textId="05B903C2" w:rsidR="00B54EBC" w:rsidRPr="00867016" w:rsidRDefault="00B54EBC" w:rsidP="00B54EBC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n-US" w:eastAsia="en-GB"/>
              </w:rPr>
            </w:pPr>
            <w:r w:rsidRPr="00867016">
              <w:rPr>
                <w:lang w:val="el" w:eastAsia="en-GB"/>
              </w:rPr>
              <w:t>αφορά την ασφάλεια.</w:t>
            </w:r>
          </w:p>
          <w:p w14:paraId="645AF9CC" w14:textId="000713BA" w:rsidR="00B54EBC" w:rsidRPr="009A738C" w:rsidRDefault="00B54EBC" w:rsidP="00FB3FBA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867016">
              <w:rPr>
                <w:lang w:val="el" w:eastAsia="en-GB"/>
              </w:rPr>
              <w:t>αφορά την απόδοση των εργαζομένων.</w:t>
            </w:r>
          </w:p>
          <w:p w14:paraId="62AB9AAA" w14:textId="343146C0" w:rsidR="006049C6" w:rsidRPr="00867016" w:rsidRDefault="00B54EBC" w:rsidP="00B54EB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en-US" w:eastAsia="en-GB"/>
              </w:rPr>
            </w:pPr>
            <w:r w:rsidRPr="00867016">
              <w:rPr>
                <w:lang w:val="el" w:eastAsia="en-GB"/>
              </w:rPr>
              <w:t>Πίεση:</w:t>
            </w:r>
          </w:p>
          <w:p w14:paraId="19E9AA27" w14:textId="6C8CF702" w:rsidR="00B54EBC" w:rsidRPr="009A738C" w:rsidRDefault="00B54EBC" w:rsidP="00B54EBC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val="el-GR" w:eastAsia="en-GB"/>
              </w:rPr>
            </w:pPr>
            <w:r w:rsidRPr="00867016">
              <w:rPr>
                <w:b/>
                <w:bCs/>
                <w:lang w:val="el" w:eastAsia="en-GB"/>
              </w:rPr>
              <w:t>είναι μια φυσική αίσθηση ότι δεν είναι σε θέση να αντεπεξέλθει σε συγκεκριμένες απαιτήσεις και γεγονότα.</w:t>
            </w:r>
          </w:p>
          <w:p w14:paraId="4C974519" w14:textId="20BDFD8F" w:rsidR="00B54EBC" w:rsidRPr="009A738C" w:rsidRDefault="00B54EBC" w:rsidP="00B54EBC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867016">
              <w:rPr>
                <w:lang w:val="el" w:eastAsia="en-GB"/>
              </w:rPr>
              <w:t>είναι ένα υποκειμενικό συναίσθημα ότι δεν είναι σε θέση να αντιμετωπίσει συγκεκριμένες απαιτήσεις και γεγονότα.</w:t>
            </w:r>
          </w:p>
          <w:p w14:paraId="746EA892" w14:textId="5445DDDA" w:rsidR="00B54EBC" w:rsidRPr="009A738C" w:rsidRDefault="00B54EBC" w:rsidP="00B54EBC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867016">
              <w:rPr>
                <w:lang w:val="el" w:eastAsia="en-GB"/>
              </w:rPr>
              <w:t>είναι ένα υποκειμενικό συναίσθημα ότι είναι σε θέση να αντιμετωπίσει συγκεκριμένες απαιτήσεις και γεγονότα.</w:t>
            </w:r>
          </w:p>
          <w:p w14:paraId="76ECF365" w14:textId="27FC8CC4" w:rsidR="00B54EBC" w:rsidRPr="009A738C" w:rsidRDefault="00B54EBC" w:rsidP="00BE60F9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867016">
              <w:rPr>
                <w:lang w:val="el" w:eastAsia="en-GB"/>
              </w:rPr>
              <w:t>είναι μια φυσική αίσθηση ότι μπορείς να ανταπεξέλθεις σε συγκεκριμένες απαιτήσεις και γεγονότα.</w:t>
            </w:r>
          </w:p>
          <w:p w14:paraId="6C5962D1" w14:textId="0C3BD487" w:rsidR="006049C6" w:rsidRPr="00867016" w:rsidRDefault="00867016" w:rsidP="0086701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en-US" w:eastAsia="en-GB"/>
              </w:rPr>
            </w:pPr>
            <w:r w:rsidRPr="00867016">
              <w:rPr>
                <w:lang w:val="el" w:eastAsia="en-GB"/>
              </w:rPr>
              <w:t>Άγχος</w:t>
            </w:r>
            <w:r>
              <w:rPr>
                <w:lang w:val="el" w:eastAsia="en-GB"/>
              </w:rPr>
              <w:t>:</w:t>
            </w:r>
          </w:p>
          <w:p w14:paraId="32DA232E" w14:textId="11318B72" w:rsidR="00867016" w:rsidRPr="009A738C" w:rsidRDefault="00867016" w:rsidP="00867016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val="el-GR" w:eastAsia="en-GB"/>
              </w:rPr>
            </w:pPr>
            <w:r w:rsidRPr="00867016">
              <w:rPr>
                <w:b/>
                <w:bCs/>
                <w:lang w:val="el" w:eastAsia="en-GB"/>
              </w:rPr>
              <w:t>είναι ένα αίσθημα ανησυχίας, όπως ανησυχία ή φόβος, που μπορεί να είναι ήπιο ή σοβαρό.</w:t>
            </w:r>
          </w:p>
          <w:p w14:paraId="0704C60D" w14:textId="61F9B146" w:rsidR="00867016" w:rsidRPr="009A738C" w:rsidRDefault="00867016" w:rsidP="00867016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867016">
              <w:rPr>
                <w:lang w:val="el" w:eastAsia="en-GB"/>
              </w:rPr>
              <w:t>είναι μια έννοια ανησυχίας, όπως ανησυχία ή φόβος,</w:t>
            </w:r>
            <w:r>
              <w:rPr>
                <w:lang w:val="el" w:eastAsia="en-GB"/>
              </w:rPr>
              <w:t xml:space="preserve">που δεν μπορεί </w:t>
            </w:r>
            <w:r>
              <w:rPr>
                <w:lang w:val="el"/>
              </w:rPr>
              <w:t xml:space="preserve"> να </w:t>
            </w:r>
            <w:r w:rsidRPr="00867016">
              <w:rPr>
                <w:lang w:val="el" w:eastAsia="en-GB"/>
              </w:rPr>
              <w:t>είναι ήπια ή σοβαρή.</w:t>
            </w:r>
          </w:p>
          <w:p w14:paraId="07E9C5C1" w14:textId="420C28D1" w:rsidR="00867016" w:rsidRPr="009A738C" w:rsidRDefault="00867016" w:rsidP="00867016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l-GR" w:eastAsia="en-GB"/>
              </w:rPr>
            </w:pPr>
            <w:r w:rsidRPr="00867016">
              <w:rPr>
                <w:lang w:val="el" w:eastAsia="en-GB"/>
              </w:rPr>
              <w:t>είναι ένα αίσθημα ανησυχίας, όπως ανησυχία ή φόβος, που</w:t>
            </w:r>
            <w:r>
              <w:rPr>
                <w:lang w:val="el" w:eastAsia="en-GB"/>
              </w:rPr>
              <w:t>δεν</w:t>
            </w:r>
            <w:r w:rsidRPr="00867016">
              <w:rPr>
                <w:lang w:val="el" w:eastAsia="en-GB"/>
              </w:rPr>
              <w:t xml:space="preserve"> μπορεί να είναι ήπιο ή σοβαρό.</w:t>
            </w:r>
          </w:p>
          <w:p w14:paraId="34BF54A1" w14:textId="18C0AF5C" w:rsidR="00867016" w:rsidRPr="00867016" w:rsidRDefault="00867016" w:rsidP="00E368AE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867016">
              <w:rPr>
                <w:lang w:val="el" w:eastAsia="en-GB"/>
              </w:rPr>
              <w:t>είναι μια έννοια ανησυχίας, όπως ανησυχία ή φόβος, που μπορεί να είναι ήπια ή σοβαρή.</w:t>
            </w:r>
          </w:p>
          <w:p w14:paraId="3C30DDD1" w14:textId="3C803EA8" w:rsidR="006049C6" w:rsidRPr="00867016" w:rsidRDefault="00867016" w:rsidP="0086701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lang w:val="el"/>
              </w:rPr>
              <w:t>Οι</w:t>
            </w:r>
            <w:r w:rsidR="00562681">
              <w:rPr>
                <w:lang w:val="el"/>
              </w:rPr>
              <w:t xml:space="preserve"> </w:t>
            </w:r>
            <w:r w:rsidRPr="00867016">
              <w:rPr>
                <w:lang w:val="el" w:eastAsia="en-GB"/>
              </w:rPr>
              <w:t>στόχοι ενός ποιοτικά εστιασμένου ψηφιακού οργανισμού</w:t>
            </w:r>
            <w:r>
              <w:rPr>
                <w:lang w:val="el" w:eastAsia="en-GB"/>
              </w:rPr>
              <w:t xml:space="preserve"> είναι</w:t>
            </w:r>
            <w:r w:rsidRPr="00867016">
              <w:rPr>
                <w:lang w:val="el" w:eastAsia="en-GB"/>
              </w:rPr>
              <w:t>:</w:t>
            </w:r>
          </w:p>
          <w:p w14:paraId="6BAF87ED" w14:textId="3E6A3241" w:rsidR="00867016" w:rsidRPr="00867016" w:rsidRDefault="00867016" w:rsidP="00867016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eastAsia="en-GB"/>
              </w:rPr>
            </w:pPr>
            <w:r w:rsidRPr="00867016">
              <w:rPr>
                <w:b/>
                <w:bCs/>
                <w:lang w:val="el" w:eastAsia="en-GB"/>
              </w:rPr>
              <w:t>Ενιαία άποψη του πελάτη / Ενθάρρυνση της ανάληψης κινδύνων / Αποδοχή της αλλαγής</w:t>
            </w:r>
          </w:p>
          <w:p w14:paraId="23A62129" w14:textId="7E44B745" w:rsidR="00867016" w:rsidRDefault="00867016" w:rsidP="00867016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867016">
              <w:rPr>
                <w:lang w:val="el" w:eastAsia="en-GB"/>
              </w:rPr>
              <w:t xml:space="preserve">Ενιαία άποψη του </w:t>
            </w:r>
            <w:r>
              <w:rPr>
                <w:lang w:val="el" w:eastAsia="en-GB"/>
              </w:rPr>
              <w:t>οργανισμού</w:t>
            </w:r>
            <w:r w:rsidR="00C717BC">
              <w:rPr>
                <w:lang w:val="el" w:eastAsia="en-GB"/>
              </w:rPr>
              <w:t xml:space="preserve"> /</w:t>
            </w:r>
            <w:r w:rsidRPr="00867016">
              <w:rPr>
                <w:lang w:val="el" w:eastAsia="en-GB"/>
              </w:rPr>
              <w:t xml:space="preserve"> Ενθάρρυνση της ανάληψης κινδύνων </w:t>
            </w:r>
            <w:r>
              <w:rPr>
                <w:lang w:val="el" w:eastAsia="en-GB"/>
              </w:rPr>
              <w:t xml:space="preserve">/ </w:t>
            </w:r>
            <w:r w:rsidRPr="00867016">
              <w:rPr>
                <w:lang w:val="el" w:eastAsia="en-GB"/>
              </w:rPr>
              <w:t>Αγκαλιάστε την αλλαγή</w:t>
            </w:r>
          </w:p>
          <w:p w14:paraId="17C1C9BF" w14:textId="0E80BF0C" w:rsidR="00867016" w:rsidRDefault="00C717BC" w:rsidP="00867016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C717BC">
              <w:rPr>
                <w:lang w:val="el" w:eastAsia="en-GB"/>
              </w:rPr>
              <w:t xml:space="preserve">Ενιαία άποψη του πελάτη / </w:t>
            </w:r>
            <w:r>
              <w:rPr>
                <w:lang w:val="el" w:eastAsia="en-GB"/>
              </w:rPr>
              <w:t xml:space="preserve">Μην </w:t>
            </w:r>
            <w:r w:rsidR="00867016" w:rsidRPr="00C717BC">
              <w:rPr>
                <w:lang w:val="el" w:eastAsia="en-GB"/>
              </w:rPr>
              <w:t>ενθαρρύνετε την</w:t>
            </w:r>
            <w:r w:rsidR="00867016" w:rsidRPr="00867016">
              <w:rPr>
                <w:lang w:val="el" w:eastAsia="en-GB"/>
              </w:rPr>
              <w:t xml:space="preserve"> ανάληψη κινδύνου </w:t>
            </w:r>
            <w:r w:rsidR="00867016">
              <w:rPr>
                <w:lang w:val="el" w:eastAsia="en-GB"/>
              </w:rPr>
              <w:t xml:space="preserve">/ </w:t>
            </w:r>
            <w:r w:rsidR="00867016" w:rsidRPr="00867016">
              <w:rPr>
                <w:lang w:val="el" w:eastAsia="en-GB"/>
              </w:rPr>
              <w:t>Αγκαλιάστε την αλλαγή</w:t>
            </w:r>
          </w:p>
          <w:p w14:paraId="5CF04B88" w14:textId="48985CCB" w:rsidR="00867016" w:rsidRPr="00867016" w:rsidRDefault="00867016" w:rsidP="000A0CA1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867016">
              <w:rPr>
                <w:lang w:val="el" w:eastAsia="en-GB"/>
              </w:rPr>
              <w:t>Ενιαία άποψη του οργανισμού</w:t>
            </w:r>
            <w:r w:rsidR="00C717BC">
              <w:rPr>
                <w:lang w:val="el" w:eastAsia="en-GB"/>
              </w:rPr>
              <w:t xml:space="preserve"> / </w:t>
            </w:r>
            <w:r w:rsidRPr="00867016">
              <w:rPr>
                <w:lang w:val="el" w:eastAsia="en-GB"/>
              </w:rPr>
              <w:t xml:space="preserve">Ενθάρρυνση της ανάληψης κινδύνων / </w:t>
            </w:r>
            <w:r w:rsidR="00C717BC">
              <w:rPr>
                <w:lang w:val="el" w:eastAsia="en-GB"/>
              </w:rPr>
              <w:t xml:space="preserve">Μην </w:t>
            </w:r>
            <w:r w:rsidRPr="00867016">
              <w:rPr>
                <w:lang w:val="el" w:eastAsia="en-GB"/>
              </w:rPr>
              <w:t>αγκαλιάζετε την αλλαγή</w:t>
            </w:r>
          </w:p>
          <w:p w14:paraId="39BA785D" w14:textId="0C7092B1" w:rsidR="006049C6" w:rsidRPr="005C508D" w:rsidRDefault="006049C6" w:rsidP="00B54EBC">
            <w:pPr>
              <w:spacing w:after="0" w:line="240" w:lineRule="auto"/>
              <w:ind w:left="121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</w:p>
          <w:p w14:paraId="41A84EAB" w14:textId="77777777" w:rsidR="006049C6" w:rsidRPr="005C508D" w:rsidRDefault="006049C6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266C9F"/>
                <w:lang w:eastAsia="en-GB"/>
              </w:rPr>
            </w:pPr>
          </w:p>
        </w:tc>
      </w:tr>
      <w:tr w:rsidR="006049C6" w:rsidRPr="005C508D" w14:paraId="3B9FB6CD" w14:textId="77777777" w:rsidTr="006049C6">
        <w:trPr>
          <w:trHeight w:val="272"/>
        </w:trPr>
        <w:tc>
          <w:tcPr>
            <w:tcW w:w="27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2DE5AD2A" w14:textId="2B5938F8" w:rsidR="006049C6" w:rsidRPr="005C508D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US" w:eastAsia="en-GB"/>
              </w:rPr>
            </w:pPr>
            <w:r w:rsidRPr="005C508D">
              <w:rPr>
                <w:b/>
                <w:bCs/>
                <w:color w:val="FFFFFF" w:themeColor="background1"/>
                <w:lang w:val="el"/>
              </w:rPr>
              <w:lastRenderedPageBreak/>
              <w:t xml:space="preserve">Εργαλειοθήκη (κατευθυντήριες γραμμές, βέλτιστες πρακτικές, κατάλογος ελέγχου, διδάγματα που αντλήθηκαν...) </w:t>
            </w:r>
            <w:r w:rsidRPr="005C508D">
              <w:rPr>
                <w:b/>
                <w:bCs/>
                <w:color w:val="C00000"/>
                <w:lang w:val="el"/>
              </w:rPr>
              <w:t xml:space="preserve"> </w:t>
            </w:r>
            <w:r w:rsidR="00562681" w:rsidRPr="00562681">
              <w:rPr>
                <w:b/>
                <w:bCs/>
                <w:color w:val="C00000"/>
                <w:lang w:val="el"/>
              </w:rPr>
              <w:t>TO BE USED BY CTS / CASE</w:t>
            </w: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5F30E06C" w14:textId="77777777" w:rsidR="006049C6" w:rsidRPr="005C508D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US"/>
              </w:rPr>
            </w:pPr>
            <w:r w:rsidRPr="005C508D">
              <w:rPr>
                <w:b/>
                <w:bCs/>
                <w:color w:val="FFFFFF" w:themeColor="background1"/>
                <w:lang w:val="el"/>
              </w:rPr>
              <w:t>Όνομα</w:t>
            </w:r>
            <w:r w:rsidRPr="005C508D">
              <w:rPr>
                <w:b/>
                <w:bCs/>
                <w:color w:val="FFFFFF" w:themeColor="background1"/>
                <w:lang w:val="el"/>
              </w:rPr>
              <w:tab/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1E89F7" w14:textId="77777777" w:rsidR="006049C6" w:rsidRPr="005C508D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US"/>
              </w:rPr>
            </w:pPr>
          </w:p>
        </w:tc>
      </w:tr>
      <w:tr w:rsidR="006049C6" w:rsidRPr="005C508D" w14:paraId="06ECBEE1" w14:textId="77777777" w:rsidTr="006049C6">
        <w:trPr>
          <w:trHeight w:val="272"/>
        </w:trPr>
        <w:tc>
          <w:tcPr>
            <w:tcW w:w="27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vAlign w:val="center"/>
            <w:hideMark/>
          </w:tcPr>
          <w:p w14:paraId="7934A9DD" w14:textId="77777777" w:rsidR="006049C6" w:rsidRPr="005C508D" w:rsidRDefault="006049C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US" w:eastAsia="en-GB"/>
              </w:rPr>
            </w:pP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746589DA" w14:textId="77777777" w:rsidR="006049C6" w:rsidRPr="005C508D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US"/>
              </w:rPr>
            </w:pPr>
            <w:r w:rsidRPr="005C508D">
              <w:rPr>
                <w:b/>
                <w:bCs/>
                <w:color w:val="FFFFFF" w:themeColor="background1"/>
                <w:lang w:val="el"/>
              </w:rPr>
              <w:t>Περιγραφή</w:t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667916" w14:textId="77777777" w:rsidR="006049C6" w:rsidRPr="005C508D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US"/>
              </w:rPr>
            </w:pPr>
          </w:p>
          <w:p w14:paraId="54403BCC" w14:textId="77777777" w:rsidR="006049C6" w:rsidRPr="005C508D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US"/>
              </w:rPr>
            </w:pPr>
          </w:p>
          <w:p w14:paraId="3F42F639" w14:textId="77777777" w:rsidR="006049C6" w:rsidRPr="005C508D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US"/>
              </w:rPr>
            </w:pPr>
          </w:p>
        </w:tc>
      </w:tr>
      <w:tr w:rsidR="006049C6" w:rsidRPr="005C508D" w14:paraId="7C9C3DE9" w14:textId="77777777" w:rsidTr="006049C6">
        <w:trPr>
          <w:trHeight w:val="533"/>
        </w:trPr>
        <w:tc>
          <w:tcPr>
            <w:tcW w:w="27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vAlign w:val="center"/>
            <w:hideMark/>
          </w:tcPr>
          <w:p w14:paraId="43636CDE" w14:textId="77777777" w:rsidR="006049C6" w:rsidRPr="005C508D" w:rsidRDefault="006049C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US" w:eastAsia="en-GB"/>
              </w:rPr>
            </w:pP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58546427" w14:textId="77777777" w:rsidR="006049C6" w:rsidRPr="005C508D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US"/>
              </w:rPr>
            </w:pPr>
            <w:r w:rsidRPr="005C508D">
              <w:rPr>
                <w:b/>
                <w:bCs/>
                <w:color w:val="FFFFFF" w:themeColor="background1"/>
                <w:lang w:val="el"/>
              </w:rPr>
              <w:t>Σύνδεσμος ενδιαφέροντος</w:t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930E66" w14:textId="77777777" w:rsidR="006049C6" w:rsidRPr="005C508D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US"/>
              </w:rPr>
            </w:pPr>
          </w:p>
        </w:tc>
      </w:tr>
      <w:tr w:rsidR="006049C6" w:rsidRPr="005C508D" w14:paraId="4F681D87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11001234" w14:textId="77777777" w:rsidR="006049C6" w:rsidRPr="005C508D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eastAsia="en-GB"/>
              </w:rPr>
            </w:pPr>
            <w:r w:rsidRPr="005C508D">
              <w:rPr>
                <w:b/>
                <w:bCs/>
                <w:color w:val="FFFFFF" w:themeColor="background1"/>
                <w:lang w:val="el" w:eastAsia="en-GB"/>
              </w:rPr>
              <w:t>Πηγές (βίντεο, σύνδεσμος αναφοράς)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B61FD2" w14:textId="2BB466D7" w:rsidR="006049C6" w:rsidRDefault="005A44E5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  <w:hyperlink r:id="rId7" w:history="1">
              <w:r w:rsidR="00DF21B1" w:rsidRPr="009A738C">
                <w:rPr>
                  <w:color w:val="1F3864" w:themeColor="accent1" w:themeShade="80"/>
                </w:rPr>
                <w:t>https://www.youtube.com/watch?v=v4JlSxroZGs&amp;ab_channel=UKCloudLtd</w:t>
              </w:r>
            </w:hyperlink>
          </w:p>
          <w:p w14:paraId="2192D3DB" w14:textId="1C83EBEF" w:rsidR="00DF21B1" w:rsidRDefault="005A44E5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  <w:hyperlink r:id="rId8" w:history="1">
              <w:r w:rsidR="009A22EE" w:rsidRPr="009A738C">
                <w:rPr>
                  <w:color w:val="1F3864" w:themeColor="accent1" w:themeShade="80"/>
                  <w:lang w:val="es-ES"/>
                </w:rPr>
                <w:t>https://www.youtube.com/watch?v=gCWVLk9riRs&amp;ab_channel=EducationPerfect</w:t>
              </w:r>
            </w:hyperlink>
          </w:p>
          <w:p w14:paraId="33440A3D" w14:textId="7183ED3F" w:rsidR="009A22EE" w:rsidRDefault="005A44E5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  <w:hyperlink r:id="rId9" w:history="1">
              <w:r w:rsidR="009A22EE" w:rsidRPr="009A738C">
                <w:rPr>
                  <w:color w:val="1F3864" w:themeColor="accent1" w:themeShade="80"/>
                  <w:lang w:val="es-ES"/>
                </w:rPr>
                <w:t>https://www.digitalrealty.com/blog/how-do-i-optimize-workloads-and-workflows-in-the-digital-workplace-part-2</w:t>
              </w:r>
            </w:hyperlink>
          </w:p>
          <w:p w14:paraId="60F98B57" w14:textId="0F899C0D" w:rsidR="009A22EE" w:rsidRDefault="005A44E5" w:rsidP="009A22EE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  <w:hyperlink r:id="rId10" w:history="1">
              <w:r w:rsidR="009A22EE" w:rsidRPr="009A738C">
                <w:rPr>
                  <w:color w:val="1F3864" w:themeColor="accent1" w:themeShade="80"/>
                  <w:lang w:val="es-ES"/>
                </w:rPr>
                <w:t>https://www.interxion.com/blogs/how-do-i-optimize-workloads-and-workflows-in-the-digital-workplace-part-1</w:t>
              </w:r>
            </w:hyperlink>
          </w:p>
          <w:p w14:paraId="2AA48CAF" w14:textId="18E5E3E5" w:rsidR="009A22EE" w:rsidRDefault="005A44E5" w:rsidP="009A22EE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  <w:hyperlink r:id="rId11" w:history="1">
              <w:r w:rsidR="009A22EE" w:rsidRPr="009A738C">
                <w:rPr>
                  <w:color w:val="1F3864" w:themeColor="accent1" w:themeShade="80"/>
                  <w:lang w:val="es-ES"/>
                </w:rPr>
                <w:t>https://www.information-age.com/truth-digital-transformation-2-123470666/</w:t>
              </w:r>
            </w:hyperlink>
          </w:p>
          <w:p w14:paraId="1520757E" w14:textId="0FA272ED" w:rsidR="009A22EE" w:rsidRDefault="005A44E5" w:rsidP="009A22EE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  <w:hyperlink r:id="rId12" w:history="1">
              <w:r w:rsidR="00FD3D40" w:rsidRPr="009A738C">
                <w:rPr>
                  <w:color w:val="1F3864" w:themeColor="accent1" w:themeShade="80"/>
                  <w:lang w:val="es-ES"/>
                </w:rPr>
                <w:t>https://bmcpublichealth.biomedcentral.com/articles/10.1186/s12889-021-10710-2</w:t>
              </w:r>
            </w:hyperlink>
          </w:p>
          <w:p w14:paraId="1CE9E9BA" w14:textId="55F76682" w:rsidR="00FD3D40" w:rsidRDefault="005A44E5" w:rsidP="009A22EE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  <w:hyperlink r:id="rId13" w:anchor="definition" w:history="1">
              <w:r w:rsidR="00AA0AAA" w:rsidRPr="009A738C">
                <w:rPr>
                  <w:color w:val="1F3864" w:themeColor="accent1" w:themeShade="80"/>
                  <w:lang w:val="es-ES"/>
                </w:rPr>
                <w:t>https://www.medicalnewstoday.com/articles/145855#definition</w:t>
              </w:r>
            </w:hyperlink>
          </w:p>
          <w:p w14:paraId="4AC7006C" w14:textId="71C2F5A0" w:rsidR="00AA0AAA" w:rsidRPr="00AA0AAA" w:rsidRDefault="00AA0AAA" w:rsidP="00AA0AAA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  <w:r w:rsidRPr="009A738C">
              <w:rPr>
                <w:color w:val="1F3864" w:themeColor="accent1" w:themeShade="80"/>
                <w:lang w:val="es-ES"/>
              </w:rPr>
              <w:t>https://corporatefinanceinstitute.com/resources/knowledge/strategy/quality-management/</w:t>
            </w:r>
          </w:p>
        </w:tc>
      </w:tr>
      <w:tr w:rsidR="006049C6" w:rsidRPr="005C508D" w14:paraId="0D56C854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6841AC44" w14:textId="77777777" w:rsidR="006049C6" w:rsidRPr="005C508D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eastAsia="en-GB"/>
              </w:rPr>
            </w:pPr>
            <w:r w:rsidRPr="005C508D">
              <w:rPr>
                <w:b/>
                <w:bCs/>
                <w:color w:val="FFFFFF" w:themeColor="background1"/>
                <w:lang w:val="el" w:eastAsia="en-GB"/>
              </w:rPr>
              <w:t>Σχετικό υλικό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9D2347" w14:textId="77777777" w:rsidR="00562681" w:rsidRPr="00562681" w:rsidRDefault="00562681" w:rsidP="00562681">
            <w:pPr>
              <w:rPr>
                <w:color w:val="1F3864" w:themeColor="accent1" w:themeShade="80"/>
                <w:lang w:val="en-US"/>
              </w:rPr>
            </w:pPr>
            <w:r w:rsidRPr="00562681">
              <w:rPr>
                <w:color w:val="1F3864" w:themeColor="accent1" w:themeShade="80"/>
                <w:lang w:val="en-US"/>
              </w:rPr>
              <w:t xml:space="preserve">Cortez, E., </w:t>
            </w:r>
            <w:proofErr w:type="spellStart"/>
            <w:r w:rsidRPr="00562681">
              <w:rPr>
                <w:color w:val="1F3864" w:themeColor="accent1" w:themeShade="80"/>
                <w:lang w:val="en-US"/>
              </w:rPr>
              <w:t>Bonde</w:t>
            </w:r>
            <w:proofErr w:type="spellEnd"/>
            <w:r w:rsidRPr="00562681">
              <w:rPr>
                <w:color w:val="1F3864" w:themeColor="accent1" w:themeShade="80"/>
                <w:lang w:val="en-US"/>
              </w:rPr>
              <w:t xml:space="preserve">, A., </w:t>
            </w:r>
            <w:proofErr w:type="spellStart"/>
            <w:r w:rsidRPr="00562681">
              <w:rPr>
                <w:color w:val="1F3864" w:themeColor="accent1" w:themeShade="80"/>
                <w:lang w:val="en-US"/>
              </w:rPr>
              <w:t>Muzio</w:t>
            </w:r>
            <w:proofErr w:type="spellEnd"/>
            <w:r w:rsidRPr="00562681">
              <w:rPr>
                <w:color w:val="1F3864" w:themeColor="accent1" w:themeShade="80"/>
                <w:lang w:val="en-US"/>
              </w:rPr>
              <w:t xml:space="preserve">, A., Russinovich, M., </w:t>
            </w:r>
            <w:proofErr w:type="spellStart"/>
            <w:r w:rsidRPr="00562681">
              <w:rPr>
                <w:color w:val="1F3864" w:themeColor="accent1" w:themeShade="80"/>
                <w:lang w:val="en-US"/>
              </w:rPr>
              <w:t>Fontoura</w:t>
            </w:r>
            <w:proofErr w:type="spellEnd"/>
            <w:r w:rsidRPr="00562681">
              <w:rPr>
                <w:color w:val="1F3864" w:themeColor="accent1" w:themeShade="80"/>
                <w:lang w:val="en-US"/>
              </w:rPr>
              <w:t xml:space="preserve">, M., &amp; </w:t>
            </w:r>
            <w:proofErr w:type="spellStart"/>
            <w:r w:rsidRPr="00562681">
              <w:rPr>
                <w:color w:val="1F3864" w:themeColor="accent1" w:themeShade="80"/>
                <w:lang w:val="en-US"/>
              </w:rPr>
              <w:t>Bianchini</w:t>
            </w:r>
            <w:proofErr w:type="spellEnd"/>
            <w:r w:rsidRPr="00562681">
              <w:rPr>
                <w:color w:val="1F3864" w:themeColor="accent1" w:themeShade="80"/>
                <w:lang w:val="en-US"/>
              </w:rPr>
              <w:t>, R. (2017, October). Resource central: Understanding and predicting workloads for improved resource management in large cloud platforms. In Proceedings of the 26th Symposium on Operating Systems Principles (pp. 153-167).</w:t>
            </w:r>
          </w:p>
          <w:p w14:paraId="0D5F1431" w14:textId="77777777" w:rsidR="00562681" w:rsidRPr="00562681" w:rsidRDefault="00562681" w:rsidP="00562681">
            <w:pPr>
              <w:rPr>
                <w:color w:val="1F3864" w:themeColor="accent1" w:themeShade="80"/>
                <w:lang w:val="en-US"/>
              </w:rPr>
            </w:pPr>
            <w:r w:rsidRPr="00562681">
              <w:rPr>
                <w:color w:val="1F3864" w:themeColor="accent1" w:themeShade="80"/>
                <w:lang w:val="en-US"/>
              </w:rPr>
              <w:t xml:space="preserve">Jia, Z., Zhan, J., Wang, L., Luo, C., Gao, W., </w:t>
            </w:r>
            <w:proofErr w:type="spellStart"/>
            <w:r w:rsidRPr="00562681">
              <w:rPr>
                <w:color w:val="1F3864" w:themeColor="accent1" w:themeShade="80"/>
                <w:lang w:val="en-US"/>
              </w:rPr>
              <w:t>Jin</w:t>
            </w:r>
            <w:proofErr w:type="spellEnd"/>
            <w:r w:rsidRPr="00562681">
              <w:rPr>
                <w:color w:val="1F3864" w:themeColor="accent1" w:themeShade="80"/>
                <w:lang w:val="en-US"/>
              </w:rPr>
              <w:t>, Y., ... &amp; Zhang, L. (2016). Understanding big data analytics workloads on modern processors. IEEE Transactions on Parallel and Distributed Systems, 28(6), 1797-1810.</w:t>
            </w:r>
          </w:p>
          <w:p w14:paraId="13965486" w14:textId="77777777" w:rsidR="00562681" w:rsidRPr="00562681" w:rsidRDefault="00562681" w:rsidP="00562681">
            <w:pPr>
              <w:rPr>
                <w:color w:val="1F3864" w:themeColor="accent1" w:themeShade="80"/>
                <w:lang w:val="en-US"/>
              </w:rPr>
            </w:pPr>
            <w:r w:rsidRPr="00562681">
              <w:rPr>
                <w:color w:val="1F3864" w:themeColor="accent1" w:themeShade="80"/>
                <w:lang w:val="en-US"/>
              </w:rPr>
              <w:lastRenderedPageBreak/>
              <w:t xml:space="preserve">Snow, C. C., </w:t>
            </w:r>
            <w:proofErr w:type="spellStart"/>
            <w:r w:rsidRPr="00562681">
              <w:rPr>
                <w:color w:val="1F3864" w:themeColor="accent1" w:themeShade="80"/>
                <w:lang w:val="en-US"/>
              </w:rPr>
              <w:t>Fjeldstad</w:t>
            </w:r>
            <w:proofErr w:type="spellEnd"/>
            <w:r w:rsidRPr="00562681">
              <w:rPr>
                <w:color w:val="1F3864" w:themeColor="accent1" w:themeShade="80"/>
                <w:lang w:val="en-US"/>
              </w:rPr>
              <w:t xml:space="preserve">, Ø. D., &amp; Langer, A. M. (2017). Designing </w:t>
            </w:r>
            <w:proofErr w:type="gramStart"/>
            <w:r w:rsidRPr="00562681">
              <w:rPr>
                <w:color w:val="1F3864" w:themeColor="accent1" w:themeShade="80"/>
                <w:lang w:val="en-US"/>
              </w:rPr>
              <w:t>the digital</w:t>
            </w:r>
            <w:proofErr w:type="gramEnd"/>
            <w:r w:rsidRPr="00562681">
              <w:rPr>
                <w:color w:val="1F3864" w:themeColor="accent1" w:themeShade="80"/>
                <w:lang w:val="en-US"/>
              </w:rPr>
              <w:t xml:space="preserve"> organization. Journal of organization Design, 6(1), 1-13.</w:t>
            </w:r>
          </w:p>
          <w:p w14:paraId="3A7A9FF2" w14:textId="09355F6A" w:rsidR="00FD3D40" w:rsidRPr="005C508D" w:rsidRDefault="00562681" w:rsidP="00562681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  <w:proofErr w:type="spellStart"/>
            <w:r w:rsidRPr="00562681">
              <w:rPr>
                <w:color w:val="1F3864" w:themeColor="accent1" w:themeShade="80"/>
                <w:lang w:val="en-US"/>
              </w:rPr>
              <w:t>Ponsignon</w:t>
            </w:r>
            <w:proofErr w:type="spellEnd"/>
            <w:r w:rsidRPr="00562681">
              <w:rPr>
                <w:color w:val="1F3864" w:themeColor="accent1" w:themeShade="80"/>
                <w:lang w:val="en-US"/>
              </w:rPr>
              <w:t xml:space="preserve">, F., </w:t>
            </w:r>
            <w:proofErr w:type="spellStart"/>
            <w:r w:rsidRPr="00562681">
              <w:rPr>
                <w:color w:val="1F3864" w:themeColor="accent1" w:themeShade="80"/>
                <w:lang w:val="en-US"/>
              </w:rPr>
              <w:t>Kleinhans</w:t>
            </w:r>
            <w:proofErr w:type="spellEnd"/>
            <w:r w:rsidRPr="00562681">
              <w:rPr>
                <w:color w:val="1F3864" w:themeColor="accent1" w:themeShade="80"/>
                <w:lang w:val="en-US"/>
              </w:rPr>
              <w:t xml:space="preserve">, S., &amp; </w:t>
            </w:r>
            <w:proofErr w:type="spellStart"/>
            <w:r w:rsidRPr="00562681">
              <w:rPr>
                <w:color w:val="1F3864" w:themeColor="accent1" w:themeShade="80"/>
                <w:lang w:val="en-US"/>
              </w:rPr>
              <w:t>Bressolles</w:t>
            </w:r>
            <w:proofErr w:type="spellEnd"/>
            <w:r w:rsidRPr="00562681">
              <w:rPr>
                <w:color w:val="1F3864" w:themeColor="accent1" w:themeShade="80"/>
                <w:lang w:val="en-US"/>
              </w:rPr>
              <w:t xml:space="preserve">, G. (2019). The contribution of quality management to an </w:t>
            </w:r>
            <w:proofErr w:type="spellStart"/>
            <w:r w:rsidRPr="00562681">
              <w:rPr>
                <w:color w:val="1F3864" w:themeColor="accent1" w:themeShade="80"/>
                <w:lang w:val="en-US"/>
              </w:rPr>
              <w:t>organisation’s</w:t>
            </w:r>
            <w:proofErr w:type="spellEnd"/>
            <w:r w:rsidRPr="00562681">
              <w:rPr>
                <w:color w:val="1F3864" w:themeColor="accent1" w:themeShade="80"/>
                <w:lang w:val="en-US"/>
              </w:rPr>
              <w:t xml:space="preserve"> digital transformation: a qualitative study. </w:t>
            </w:r>
            <w:proofErr w:type="spellStart"/>
            <w:r w:rsidRPr="00562681">
              <w:rPr>
                <w:color w:val="1F3864" w:themeColor="accent1" w:themeShade="80"/>
                <w:lang w:val="el"/>
              </w:rPr>
              <w:t>Total</w:t>
            </w:r>
            <w:proofErr w:type="spellEnd"/>
            <w:r w:rsidRPr="00562681">
              <w:rPr>
                <w:color w:val="1F3864" w:themeColor="accent1" w:themeShade="80"/>
                <w:lang w:val="el"/>
              </w:rPr>
              <w:t xml:space="preserve"> Quality </w:t>
            </w:r>
            <w:proofErr w:type="spellStart"/>
            <w:r w:rsidRPr="00562681">
              <w:rPr>
                <w:color w:val="1F3864" w:themeColor="accent1" w:themeShade="80"/>
                <w:lang w:val="el"/>
              </w:rPr>
              <w:t>Management</w:t>
            </w:r>
            <w:proofErr w:type="spellEnd"/>
            <w:r w:rsidRPr="00562681">
              <w:rPr>
                <w:color w:val="1F3864" w:themeColor="accent1" w:themeShade="80"/>
                <w:lang w:val="el"/>
              </w:rPr>
              <w:t xml:space="preserve"> &amp; </w:t>
            </w:r>
            <w:proofErr w:type="spellStart"/>
            <w:r w:rsidRPr="00562681">
              <w:rPr>
                <w:color w:val="1F3864" w:themeColor="accent1" w:themeShade="80"/>
                <w:lang w:val="el"/>
              </w:rPr>
              <w:t>Business</w:t>
            </w:r>
            <w:proofErr w:type="spellEnd"/>
            <w:r w:rsidRPr="00562681">
              <w:rPr>
                <w:color w:val="1F3864" w:themeColor="accent1" w:themeShade="80"/>
                <w:lang w:val="el"/>
              </w:rPr>
              <w:t xml:space="preserve"> </w:t>
            </w:r>
            <w:proofErr w:type="spellStart"/>
            <w:r w:rsidRPr="00562681">
              <w:rPr>
                <w:color w:val="1F3864" w:themeColor="accent1" w:themeShade="80"/>
                <w:lang w:val="el"/>
              </w:rPr>
              <w:t>Excellence</w:t>
            </w:r>
            <w:proofErr w:type="spellEnd"/>
            <w:r w:rsidRPr="00562681">
              <w:rPr>
                <w:color w:val="1F3864" w:themeColor="accent1" w:themeShade="80"/>
                <w:lang w:val="el"/>
              </w:rPr>
              <w:t>, 30(sup1), S17-S34.</w:t>
            </w:r>
          </w:p>
        </w:tc>
      </w:tr>
      <w:tr w:rsidR="006049C6" w:rsidRPr="005C508D" w14:paraId="105B4545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555007F2" w14:textId="77777777" w:rsidR="006049C6" w:rsidRPr="005C508D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eastAsia="en-GB"/>
              </w:rPr>
            </w:pPr>
            <w:r w:rsidRPr="005C508D">
              <w:rPr>
                <w:b/>
                <w:bCs/>
                <w:color w:val="FFFFFF" w:themeColor="background1"/>
                <w:lang w:val="el" w:eastAsia="en-GB"/>
              </w:rPr>
              <w:lastRenderedPageBreak/>
              <w:t>Σχετικά PPT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4DA90D" w14:textId="77777777" w:rsidR="006049C6" w:rsidRPr="005C508D" w:rsidRDefault="006049C6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</w:p>
        </w:tc>
      </w:tr>
      <w:tr w:rsidR="006049C6" w:rsidRPr="005C508D" w14:paraId="4050EC86" w14:textId="77777777" w:rsidTr="00C67D32">
        <w:trPr>
          <w:trHeight w:val="598"/>
        </w:trPr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187D3120" w14:textId="77777777" w:rsidR="006049C6" w:rsidRPr="005C508D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lang w:val="es-ES"/>
              </w:rPr>
            </w:pPr>
            <w:r w:rsidRPr="005C508D">
              <w:rPr>
                <w:b/>
                <w:bCs/>
                <w:color w:val="FFFFFF" w:themeColor="background1"/>
                <w:lang w:val="el" w:eastAsia="en-GB"/>
              </w:rPr>
              <w:t>Βιβλιογραφία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14B269" w14:textId="77777777" w:rsidR="00562681" w:rsidRPr="00562681" w:rsidRDefault="00562681" w:rsidP="00562681">
            <w:pPr>
              <w:rPr>
                <w:color w:val="1F3864" w:themeColor="accent1" w:themeShade="80"/>
                <w:lang w:val="en-US"/>
              </w:rPr>
            </w:pPr>
            <w:r w:rsidRPr="00562681">
              <w:rPr>
                <w:color w:val="1F3864" w:themeColor="accent1" w:themeShade="80"/>
                <w:lang w:val="en-US"/>
              </w:rPr>
              <w:t xml:space="preserve">Cortez, E., </w:t>
            </w:r>
            <w:proofErr w:type="spellStart"/>
            <w:r w:rsidRPr="00562681">
              <w:rPr>
                <w:color w:val="1F3864" w:themeColor="accent1" w:themeShade="80"/>
                <w:lang w:val="en-US"/>
              </w:rPr>
              <w:t>Bonde</w:t>
            </w:r>
            <w:proofErr w:type="spellEnd"/>
            <w:r w:rsidRPr="00562681">
              <w:rPr>
                <w:color w:val="1F3864" w:themeColor="accent1" w:themeShade="80"/>
                <w:lang w:val="en-US"/>
              </w:rPr>
              <w:t xml:space="preserve">, A., </w:t>
            </w:r>
            <w:proofErr w:type="spellStart"/>
            <w:r w:rsidRPr="00562681">
              <w:rPr>
                <w:color w:val="1F3864" w:themeColor="accent1" w:themeShade="80"/>
                <w:lang w:val="en-US"/>
              </w:rPr>
              <w:t>Muzio</w:t>
            </w:r>
            <w:proofErr w:type="spellEnd"/>
            <w:r w:rsidRPr="00562681">
              <w:rPr>
                <w:color w:val="1F3864" w:themeColor="accent1" w:themeShade="80"/>
                <w:lang w:val="en-US"/>
              </w:rPr>
              <w:t xml:space="preserve">, A., Russinovich, M., </w:t>
            </w:r>
            <w:proofErr w:type="spellStart"/>
            <w:r w:rsidRPr="00562681">
              <w:rPr>
                <w:color w:val="1F3864" w:themeColor="accent1" w:themeShade="80"/>
                <w:lang w:val="en-US"/>
              </w:rPr>
              <w:t>Fontoura</w:t>
            </w:r>
            <w:proofErr w:type="spellEnd"/>
            <w:r w:rsidRPr="00562681">
              <w:rPr>
                <w:color w:val="1F3864" w:themeColor="accent1" w:themeShade="80"/>
                <w:lang w:val="en-US"/>
              </w:rPr>
              <w:t xml:space="preserve">, M., &amp; </w:t>
            </w:r>
            <w:proofErr w:type="spellStart"/>
            <w:r w:rsidRPr="00562681">
              <w:rPr>
                <w:color w:val="1F3864" w:themeColor="accent1" w:themeShade="80"/>
                <w:lang w:val="en-US"/>
              </w:rPr>
              <w:t>Bianchini</w:t>
            </w:r>
            <w:proofErr w:type="spellEnd"/>
            <w:r w:rsidRPr="00562681">
              <w:rPr>
                <w:color w:val="1F3864" w:themeColor="accent1" w:themeShade="80"/>
                <w:lang w:val="en-US"/>
              </w:rPr>
              <w:t>, R. (2017, October). Resource central: Understanding and predicting workloads for improved resource management in large cloud platforms. In Proceedings of the 26th Symposium on Operating Systems Principles (pp. 153-167).</w:t>
            </w:r>
          </w:p>
          <w:p w14:paraId="340D2A41" w14:textId="77777777" w:rsidR="00562681" w:rsidRPr="00562681" w:rsidRDefault="00562681" w:rsidP="00562681">
            <w:pPr>
              <w:rPr>
                <w:color w:val="1F3864" w:themeColor="accent1" w:themeShade="80"/>
                <w:lang w:val="en-US"/>
              </w:rPr>
            </w:pPr>
            <w:r w:rsidRPr="00562681">
              <w:rPr>
                <w:color w:val="1F3864" w:themeColor="accent1" w:themeShade="80"/>
                <w:lang w:val="en-US"/>
              </w:rPr>
              <w:t>https://www.nutanix.com/theforecastbynutanix/technology/rethinking-cloud-workloads</w:t>
            </w:r>
          </w:p>
          <w:p w14:paraId="781ADDB8" w14:textId="77777777" w:rsidR="00562681" w:rsidRPr="00562681" w:rsidRDefault="00562681" w:rsidP="00562681">
            <w:pPr>
              <w:rPr>
                <w:color w:val="1F3864" w:themeColor="accent1" w:themeShade="80"/>
                <w:lang w:val="en-US"/>
              </w:rPr>
            </w:pPr>
            <w:r w:rsidRPr="00562681">
              <w:rPr>
                <w:color w:val="1F3864" w:themeColor="accent1" w:themeShade="80"/>
                <w:lang w:val="en-US"/>
              </w:rPr>
              <w:t>Hurwitz, J. S., &amp; Kirsch, D. (2020). Cloud computing for dummies. John Wiley &amp; Sons.</w:t>
            </w:r>
          </w:p>
          <w:p w14:paraId="39B8E171" w14:textId="77777777" w:rsidR="00562681" w:rsidRPr="00562681" w:rsidRDefault="00562681" w:rsidP="00562681">
            <w:pPr>
              <w:rPr>
                <w:color w:val="1F3864" w:themeColor="accent1" w:themeShade="80"/>
                <w:lang w:val="en-US"/>
              </w:rPr>
            </w:pPr>
            <w:r w:rsidRPr="00562681">
              <w:rPr>
                <w:color w:val="1F3864" w:themeColor="accent1" w:themeShade="80"/>
                <w:lang w:val="en-US"/>
              </w:rPr>
              <w:t>https://www.nhs.uk/mental-health/conditions/generalised-anxiety-disorder/overview/</w:t>
            </w:r>
          </w:p>
          <w:p w14:paraId="04AD80CC" w14:textId="77777777" w:rsidR="00562681" w:rsidRPr="00562681" w:rsidRDefault="00562681" w:rsidP="00562681">
            <w:pPr>
              <w:rPr>
                <w:color w:val="1F3864" w:themeColor="accent1" w:themeShade="80"/>
                <w:lang w:val="en-US"/>
              </w:rPr>
            </w:pPr>
            <w:r w:rsidRPr="00562681">
              <w:rPr>
                <w:color w:val="1F3864" w:themeColor="accent1" w:themeShade="80"/>
                <w:lang w:val="en-US"/>
              </w:rPr>
              <w:t>https://www.medicalnewstoday.com/articles/145855</w:t>
            </w:r>
          </w:p>
          <w:p w14:paraId="0F32D64C" w14:textId="77777777" w:rsidR="00562681" w:rsidRPr="00562681" w:rsidRDefault="00562681" w:rsidP="00562681">
            <w:pPr>
              <w:rPr>
                <w:color w:val="1F3864" w:themeColor="accent1" w:themeShade="80"/>
                <w:lang w:val="en-US"/>
              </w:rPr>
            </w:pPr>
            <w:r w:rsidRPr="00562681">
              <w:rPr>
                <w:color w:val="1F3864" w:themeColor="accent1" w:themeShade="80"/>
                <w:lang w:val="en-US"/>
              </w:rPr>
              <w:t>https://www.mayoclinic.org/tests-procedures/resilience-training/in-depth/resilience/art-20046311</w:t>
            </w:r>
          </w:p>
          <w:p w14:paraId="2C53E053" w14:textId="77777777" w:rsidR="00562681" w:rsidRPr="00562681" w:rsidRDefault="00562681" w:rsidP="00562681">
            <w:pPr>
              <w:rPr>
                <w:color w:val="1F3864" w:themeColor="accent1" w:themeShade="80"/>
                <w:lang w:val="en-US"/>
              </w:rPr>
            </w:pPr>
            <w:r w:rsidRPr="00562681">
              <w:rPr>
                <w:color w:val="1F3864" w:themeColor="accent1" w:themeShade="80"/>
                <w:lang w:val="en-US"/>
              </w:rPr>
              <w:t>https://www.linkedin.com/pulse/what-digital-organisation-owen-mccall/</w:t>
            </w:r>
          </w:p>
          <w:p w14:paraId="28D1AB44" w14:textId="77777777" w:rsidR="00562681" w:rsidRPr="00562681" w:rsidRDefault="00562681" w:rsidP="00562681">
            <w:pPr>
              <w:rPr>
                <w:color w:val="1F3864" w:themeColor="accent1" w:themeShade="80"/>
                <w:lang w:val="en-US"/>
              </w:rPr>
            </w:pPr>
            <w:r w:rsidRPr="00562681">
              <w:rPr>
                <w:color w:val="1F3864" w:themeColor="accent1" w:themeShade="80"/>
                <w:lang w:val="en-US"/>
              </w:rPr>
              <w:t>https://www.cmswire.com/digital-workplace/3-steps-to-building-a-digital-culture/</w:t>
            </w:r>
          </w:p>
          <w:p w14:paraId="15D24FED" w14:textId="0EA424C0" w:rsidR="00AA0AAA" w:rsidRPr="00C67D32" w:rsidRDefault="00562681" w:rsidP="00562681">
            <w:pPr>
              <w:rPr>
                <w:color w:val="1F3864" w:themeColor="accent1" w:themeShade="80"/>
                <w:lang w:val="es-ES"/>
              </w:rPr>
            </w:pPr>
            <w:proofErr w:type="spellStart"/>
            <w:r w:rsidRPr="00562681">
              <w:rPr>
                <w:color w:val="1F3864" w:themeColor="accent1" w:themeShade="80"/>
                <w:lang w:val="en-US"/>
              </w:rPr>
              <w:t>Ponsignon</w:t>
            </w:r>
            <w:proofErr w:type="spellEnd"/>
            <w:r w:rsidRPr="00562681">
              <w:rPr>
                <w:color w:val="1F3864" w:themeColor="accent1" w:themeShade="80"/>
                <w:lang w:val="en-US"/>
              </w:rPr>
              <w:t xml:space="preserve">, F., </w:t>
            </w:r>
            <w:proofErr w:type="spellStart"/>
            <w:r w:rsidRPr="00562681">
              <w:rPr>
                <w:color w:val="1F3864" w:themeColor="accent1" w:themeShade="80"/>
                <w:lang w:val="en-US"/>
              </w:rPr>
              <w:t>Kleinhans</w:t>
            </w:r>
            <w:proofErr w:type="spellEnd"/>
            <w:r w:rsidRPr="00562681">
              <w:rPr>
                <w:color w:val="1F3864" w:themeColor="accent1" w:themeShade="80"/>
                <w:lang w:val="en-US"/>
              </w:rPr>
              <w:t xml:space="preserve">, S., &amp; </w:t>
            </w:r>
            <w:proofErr w:type="spellStart"/>
            <w:r w:rsidRPr="00562681">
              <w:rPr>
                <w:color w:val="1F3864" w:themeColor="accent1" w:themeShade="80"/>
                <w:lang w:val="en-US"/>
              </w:rPr>
              <w:t>Bressolles</w:t>
            </w:r>
            <w:proofErr w:type="spellEnd"/>
            <w:r w:rsidRPr="00562681">
              <w:rPr>
                <w:color w:val="1F3864" w:themeColor="accent1" w:themeShade="80"/>
                <w:lang w:val="en-US"/>
              </w:rPr>
              <w:t xml:space="preserve">, G. (2019). The contribution of quality management to an </w:t>
            </w:r>
            <w:proofErr w:type="spellStart"/>
            <w:r w:rsidRPr="00562681">
              <w:rPr>
                <w:color w:val="1F3864" w:themeColor="accent1" w:themeShade="80"/>
                <w:lang w:val="en-US"/>
              </w:rPr>
              <w:t>organisation’s</w:t>
            </w:r>
            <w:proofErr w:type="spellEnd"/>
            <w:r w:rsidRPr="00562681">
              <w:rPr>
                <w:color w:val="1F3864" w:themeColor="accent1" w:themeShade="80"/>
                <w:lang w:val="en-US"/>
              </w:rPr>
              <w:t xml:space="preserve"> digital transformation: a qualitative study. </w:t>
            </w:r>
            <w:proofErr w:type="spellStart"/>
            <w:r w:rsidRPr="00562681">
              <w:rPr>
                <w:color w:val="1F3864" w:themeColor="accent1" w:themeShade="80"/>
                <w:lang w:val="el"/>
              </w:rPr>
              <w:t>Total</w:t>
            </w:r>
            <w:proofErr w:type="spellEnd"/>
            <w:r w:rsidRPr="00562681">
              <w:rPr>
                <w:color w:val="1F3864" w:themeColor="accent1" w:themeShade="80"/>
                <w:lang w:val="el"/>
              </w:rPr>
              <w:t xml:space="preserve"> Quality </w:t>
            </w:r>
            <w:proofErr w:type="spellStart"/>
            <w:r w:rsidRPr="00562681">
              <w:rPr>
                <w:color w:val="1F3864" w:themeColor="accent1" w:themeShade="80"/>
                <w:lang w:val="el"/>
              </w:rPr>
              <w:t>Management</w:t>
            </w:r>
            <w:proofErr w:type="spellEnd"/>
            <w:r w:rsidRPr="00562681">
              <w:rPr>
                <w:color w:val="1F3864" w:themeColor="accent1" w:themeShade="80"/>
                <w:lang w:val="el"/>
              </w:rPr>
              <w:t xml:space="preserve"> &amp; </w:t>
            </w:r>
            <w:proofErr w:type="spellStart"/>
            <w:r w:rsidRPr="00562681">
              <w:rPr>
                <w:color w:val="1F3864" w:themeColor="accent1" w:themeShade="80"/>
                <w:lang w:val="el"/>
              </w:rPr>
              <w:t>Business</w:t>
            </w:r>
            <w:proofErr w:type="spellEnd"/>
            <w:r w:rsidRPr="00562681">
              <w:rPr>
                <w:color w:val="1F3864" w:themeColor="accent1" w:themeShade="80"/>
                <w:lang w:val="el"/>
              </w:rPr>
              <w:t xml:space="preserve"> </w:t>
            </w:r>
            <w:proofErr w:type="spellStart"/>
            <w:r w:rsidRPr="00562681">
              <w:rPr>
                <w:color w:val="1F3864" w:themeColor="accent1" w:themeShade="80"/>
                <w:lang w:val="el"/>
              </w:rPr>
              <w:t>Excellence</w:t>
            </w:r>
            <w:proofErr w:type="spellEnd"/>
            <w:r w:rsidRPr="00562681">
              <w:rPr>
                <w:color w:val="1F3864" w:themeColor="accent1" w:themeShade="80"/>
                <w:lang w:val="el"/>
              </w:rPr>
              <w:t>, 30(sup1), S17-S34.</w:t>
            </w:r>
          </w:p>
        </w:tc>
      </w:tr>
      <w:tr w:rsidR="006049C6" w:rsidRPr="005C508D" w14:paraId="5FEDCDD1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7B8E97B5" w14:textId="77777777" w:rsidR="006049C6" w:rsidRPr="005C508D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lang w:val="es-ES"/>
              </w:rPr>
            </w:pPr>
            <w:r w:rsidRPr="005C508D">
              <w:rPr>
                <w:b/>
                <w:bCs/>
                <w:color w:val="FFFFFF" w:themeColor="background1"/>
                <w:lang w:val="el" w:eastAsia="en-GB"/>
              </w:rPr>
              <w:t>Παρέχεται από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5F0273" w14:textId="160610D7" w:rsidR="006049C6" w:rsidRPr="005C508D" w:rsidRDefault="00562681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  <w:r w:rsidRPr="00562681"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  <w:t>SEERC</w:t>
            </w:r>
          </w:p>
        </w:tc>
      </w:tr>
    </w:tbl>
    <w:p w14:paraId="40FDB52D" w14:textId="77777777" w:rsidR="006049C6" w:rsidRPr="005C508D" w:rsidRDefault="006049C6" w:rsidP="006049C6">
      <w:pPr>
        <w:rPr>
          <w:rFonts w:asciiTheme="minorHAnsi" w:hAnsiTheme="minorHAnsi" w:cstheme="minorHAnsi"/>
          <w:lang w:val="es-ES"/>
        </w:rPr>
      </w:pPr>
    </w:p>
    <w:p w14:paraId="4CFF9A88" w14:textId="3941CBAE" w:rsidR="00A4144D" w:rsidRPr="005C508D" w:rsidRDefault="005A44E5" w:rsidP="005D3D97">
      <w:pPr>
        <w:rPr>
          <w:rFonts w:asciiTheme="minorHAnsi" w:hAnsiTheme="minorHAnsi" w:cstheme="minorHAnsi"/>
        </w:rPr>
      </w:pPr>
    </w:p>
    <w:sectPr w:rsidR="00A4144D" w:rsidRPr="005C508D" w:rsidSect="006049C6">
      <w:headerReference w:type="default" r:id="rId14"/>
      <w:footerReference w:type="default" r:id="rId15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EDBE95" w14:textId="77777777" w:rsidR="005F5748" w:rsidRDefault="005F5748" w:rsidP="005D3D97">
      <w:pPr>
        <w:spacing w:after="0" w:line="240" w:lineRule="auto"/>
      </w:pPr>
      <w:r>
        <w:rPr>
          <w:lang w:val="el"/>
        </w:rPr>
        <w:separator/>
      </w:r>
    </w:p>
  </w:endnote>
  <w:endnote w:type="continuationSeparator" w:id="0">
    <w:p w14:paraId="4D7B7219" w14:textId="77777777" w:rsidR="005F5748" w:rsidRDefault="005F5748" w:rsidP="005D3D97">
      <w:pPr>
        <w:spacing w:after="0" w:line="240" w:lineRule="auto"/>
      </w:pPr>
      <w:r>
        <w:rPr>
          <w:lang w:val="el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YADLjI9qxTA 0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2E7AA" w14:textId="7B58F247" w:rsidR="005D3D97" w:rsidRDefault="00505F0E">
    <w:pPr>
      <w:pStyle w:val="Footer"/>
    </w:pPr>
    <w:r w:rsidRPr="00505F0E">
      <w:rPr>
        <w:noProof/>
        <w:lang w:val="el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21A3B873" wp14:editId="0B15278A">
              <wp:simplePos x="0" y="0"/>
              <wp:positionH relativeFrom="page">
                <wp:posOffset>1701101</wp:posOffset>
              </wp:positionH>
              <wp:positionV relativeFrom="paragraph">
                <wp:posOffset>-33468</wp:posOffset>
              </wp:positionV>
              <wp:extent cx="5913429" cy="523220"/>
              <wp:effectExtent l="0" t="0" r="0" b="0"/>
              <wp:wrapNone/>
              <wp:docPr id="2" name="CuadroTexto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13429" cy="52322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45524985" w14:textId="77777777" w:rsidR="00505F0E" w:rsidRPr="009A738C" w:rsidRDefault="00505F0E" w:rsidP="00505F0E">
                          <w:pPr>
                            <w:rPr>
                              <w:rFonts w:ascii="YADLjI9qxTA 0" w:hAnsi="YADLjI9qxTA 0"/>
                              <w:color w:val="FFFFFF" w:themeColor="background1"/>
                              <w:kern w:val="24"/>
                              <w:sz w:val="18"/>
                              <w:szCs w:val="16"/>
                              <w:lang w:val="el-GR"/>
                            </w:rPr>
                          </w:pPr>
                          <w:r w:rsidRPr="00505F0E">
                            <w:rPr>
                              <w:color w:val="FFFFFF" w:themeColor="background1"/>
                              <w:kern w:val="24"/>
                              <w:sz w:val="18"/>
                              <w:szCs w:val="16"/>
                              <w:lang w:val="el"/>
                            </w:rPr>
                            <w:t xml:space="preserve">Με την υποστήριξη του Προγράμματος </w:t>
                          </w:r>
                          <w:proofErr w:type="spellStart"/>
                          <w:r w:rsidRPr="00505F0E">
                            <w:rPr>
                              <w:color w:val="FFFFFF" w:themeColor="background1"/>
                              <w:kern w:val="24"/>
                              <w:sz w:val="18"/>
                              <w:szCs w:val="16"/>
                              <w:lang w:val="el"/>
                            </w:rPr>
                            <w:t>Erasmus</w:t>
                          </w:r>
                          <w:proofErr w:type="spellEnd"/>
                          <w:r w:rsidRPr="00505F0E">
                            <w:rPr>
                              <w:color w:val="FFFFFF" w:themeColor="background1"/>
                              <w:kern w:val="24"/>
                              <w:sz w:val="18"/>
                              <w:szCs w:val="16"/>
                              <w:lang w:val="el"/>
                            </w:rPr>
                            <w:t xml:space="preserve">+ πρόγραμμα της Ευρωπαϊκής Ένωσης. Το παρόν έγγραφο και το περιεχόμενό του Αντανακλά τις απόψεις μόνο των συντακτών και η Επιτροπή δεν μπορεί να θεωρηθεί υπεύθυνη για οποιαδήποτε χρήση των πληροφοριών που περιέχονται σε αυτήν. </w:t>
                          </w: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1A3B873" id="_x0000_t202" coordsize="21600,21600" o:spt="202" path="m,l,21600r21600,l21600,xe">
              <v:stroke joinstyle="miter"/>
              <v:path gradientshapeok="t" o:connecttype="rect"/>
            </v:shapetype>
            <v:shape id="CuadroTexto 6" o:spid="_x0000_s1026" type="#_x0000_t202" style="position:absolute;margin-left:133.95pt;margin-top:-2.65pt;width:465.6pt;height:41.2pt;z-index:251667456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" filled="f" stroked="f">
              <v:textbox style="mso-fit-shape-to-text:t">
                <w:txbxContent>
                  <w:p w14:paraId="45524985" w14:textId="77777777" w:rsidR="00505F0E" w:rsidRPr="009A738C" w:rsidRDefault="00505F0E" w:rsidP="00505F0E">
                    <w:pPr>
                      <w:rPr>
                        <w:rFonts w:ascii="YADLjI9qxTA 0" w:hAnsi="YADLjI9qxTA 0"/>
                        <w:color w:val="FFFFFF" w:themeColor="background1"/>
                        <w:kern w:val="24"/>
                        <w:sz w:val="18"/>
                        <w:szCs w:val="16"/>
                        <w:lang w:val="el-GR"/>
                      </w:rPr>
                    </w:pPr>
                    <w:r w:rsidRPr="00505F0E">
                      <w:rPr>
                        <w:color w:val="FFFFFF" w:themeColor="background1"/>
                        <w:kern w:val="24"/>
                        <w:sz w:val="18"/>
                        <w:szCs w:val="16"/>
                        <w:lang w:val="el"/>
                      </w:rPr>
                      <w:t xml:space="preserve">Με την υποστήριξη του Προγράμματος </w:t>
                    </w:r>
                    <w:proofErr w:type="spellStart"/>
                    <w:r w:rsidRPr="00505F0E">
                      <w:rPr>
                        <w:color w:val="FFFFFF" w:themeColor="background1"/>
                        <w:kern w:val="24"/>
                        <w:sz w:val="18"/>
                        <w:szCs w:val="16"/>
                        <w:lang w:val="el"/>
                      </w:rPr>
                      <w:t>Erasmus</w:t>
                    </w:r>
                    <w:proofErr w:type="spellEnd"/>
                    <w:r w:rsidRPr="00505F0E">
                      <w:rPr>
                        <w:color w:val="FFFFFF" w:themeColor="background1"/>
                        <w:kern w:val="24"/>
                        <w:sz w:val="18"/>
                        <w:szCs w:val="16"/>
                        <w:lang w:val="el"/>
                      </w:rPr>
                      <w:t xml:space="preserve">+ πρόγραμμα της Ευρωπαϊκής Ένωσης. Το παρόν έγγραφο και το περιεχόμενό του Αντανακλά τις απόψεις μόνο των συντακτών και η Επιτροπή δεν μπορεί να θεωρηθεί υπεύθυνη για οποιαδήποτε χρήση των πληροφοριών που περιέχονται σε αυτήν. 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Pr="00505F0E">
      <w:rPr>
        <w:noProof/>
        <w:lang w:val="el"/>
      </w:rPr>
      <w:drawing>
        <wp:anchor distT="0" distB="0" distL="114300" distR="114300" simplePos="0" relativeHeight="251665408" behindDoc="1" locked="0" layoutInCell="1" allowOverlap="1" wp14:anchorId="38BC7E1D" wp14:editId="19DD65C4">
          <wp:simplePos x="0" y="0"/>
          <wp:positionH relativeFrom="column">
            <wp:posOffset>-915798</wp:posOffset>
          </wp:positionH>
          <wp:positionV relativeFrom="paragraph">
            <wp:posOffset>69973</wp:posOffset>
          </wp:positionV>
          <wp:extent cx="1449705" cy="315595"/>
          <wp:effectExtent l="0" t="0" r="0" b="8255"/>
          <wp:wrapTight wrapText="bothSides">
            <wp:wrapPolygon edited="0">
              <wp:start x="0" y="0"/>
              <wp:lineTo x="0" y="20861"/>
              <wp:lineTo x="21288" y="20861"/>
              <wp:lineTo x="21288" y="7823"/>
              <wp:lineTo x="18449" y="0"/>
              <wp:lineTo x="0" y="0"/>
            </wp:wrapPolygon>
          </wp:wrapTight>
          <wp:docPr id="10" name="Picture 3">
            <a:extLst xmlns:a="http://schemas.openxmlformats.org/drawingml/2006/main">
              <a:ext uri="{FF2B5EF4-FFF2-40B4-BE49-F238E27FC236}">
                <a16:creationId xmlns:a16="http://schemas.microsoft.com/office/drawing/2014/main" id="{8020D37D-7110-4D40-ACA1-FA70F8070053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3">
                    <a:extLst>
                      <a:ext uri="{FF2B5EF4-FFF2-40B4-BE49-F238E27FC236}">
                        <a16:creationId xmlns:a16="http://schemas.microsoft.com/office/drawing/2014/main" id="{8020D37D-7110-4D40-ACA1-FA70F8070053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9705" cy="315595"/>
                  </a:xfrm>
                  <a:prstGeom prst="rect">
                    <a:avLst/>
                  </a:prstGeom>
                  <a:noFill/>
                  <a:ln cap="flat"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36E7229" wp14:editId="047DDA07">
              <wp:simplePos x="0" y="0"/>
              <wp:positionH relativeFrom="page">
                <wp:posOffset>15368</wp:posOffset>
              </wp:positionH>
              <wp:positionV relativeFrom="paragraph">
                <wp:posOffset>-167016</wp:posOffset>
              </wp:positionV>
              <wp:extent cx="7520940" cy="747977"/>
              <wp:effectExtent l="0" t="0" r="22860" b="14605"/>
              <wp:wrapNone/>
              <wp:docPr id="3" name="Rectángulo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20940" cy="747977"/>
                      </a:xfrm>
                      <a:prstGeom prst="rect">
                        <a:avLst/>
                      </a:prstGeom>
                      <a:solidFill>
                        <a:srgbClr val="0CA373"/>
                      </a:solidFill>
                      <a:ln>
                        <a:solidFill>
                          <a:srgbClr val="0CA373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16="http://schemas.microsoft.com/office/drawing/2014/main" xmlns:pic="http://schemas.openxmlformats.org/drawingml/2006/picture" xmlns:a14="http://schemas.microsoft.com/office/drawing/2010/main">
          <w:pict>
            <v:rect id="Rectángulo 3" style="position:absolute;margin-left:1.2pt;margin-top:-13.15pt;width:592.2pt;height:58.9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0ca373" strokecolor="#0ca373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" w14:anchorId="7B438C98"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8F400E" w14:textId="77777777" w:rsidR="005F5748" w:rsidRDefault="005F5748" w:rsidP="005D3D97">
      <w:pPr>
        <w:spacing w:after="0" w:line="240" w:lineRule="auto"/>
      </w:pPr>
      <w:r>
        <w:rPr>
          <w:lang w:val="el"/>
        </w:rPr>
        <w:separator/>
      </w:r>
    </w:p>
  </w:footnote>
  <w:footnote w:type="continuationSeparator" w:id="0">
    <w:p w14:paraId="5E0FC219" w14:textId="77777777" w:rsidR="005F5748" w:rsidRDefault="005F5748" w:rsidP="005D3D97">
      <w:pPr>
        <w:spacing w:after="0" w:line="240" w:lineRule="auto"/>
      </w:pPr>
      <w:r>
        <w:rPr>
          <w:lang w:val="el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843D5" w14:textId="77777777" w:rsidR="00562681" w:rsidRDefault="00562681" w:rsidP="00562681">
    <w:pPr>
      <w:spacing w:after="0" w:line="240" w:lineRule="auto"/>
      <w:jc w:val="center"/>
      <w:rPr>
        <w:b/>
        <w:bCs/>
        <w:lang w:val="el"/>
      </w:rPr>
    </w:pPr>
    <w:r w:rsidRPr="000C31A9">
      <w:rPr>
        <w:b/>
        <w:bCs/>
        <w:noProof/>
        <w:lang w:val="el"/>
      </w:rPr>
      <w:drawing>
        <wp:anchor distT="0" distB="0" distL="114300" distR="114300" simplePos="0" relativeHeight="251669504" behindDoc="1" locked="0" layoutInCell="1" allowOverlap="1" wp14:anchorId="3C8F2F27" wp14:editId="5C10B100">
          <wp:simplePos x="0" y="0"/>
          <wp:positionH relativeFrom="margin">
            <wp:align>left</wp:align>
          </wp:positionH>
          <wp:positionV relativeFrom="paragraph">
            <wp:posOffset>-171422</wp:posOffset>
          </wp:positionV>
          <wp:extent cx="1534160" cy="734695"/>
          <wp:effectExtent l="0" t="0" r="8890" b="8255"/>
          <wp:wrapTight wrapText="bothSides">
            <wp:wrapPolygon edited="0">
              <wp:start x="0" y="0"/>
              <wp:lineTo x="0" y="21283"/>
              <wp:lineTo x="21457" y="21283"/>
              <wp:lineTo x="21457" y="0"/>
              <wp:lineTo x="0" y="0"/>
            </wp:wrapPolygon>
          </wp:wrapTight>
          <wp:docPr id="8" name="Imagen 8" descr="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n 8" descr="Diagram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796" t="14738" r="9376" b="51961"/>
                  <a:stretch/>
                </pic:blipFill>
                <pic:spPr bwMode="auto">
                  <a:xfrm>
                    <a:off x="0" y="0"/>
                    <a:ext cx="1546751" cy="74052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0C31A9">
      <w:rPr>
        <w:b/>
        <w:bCs/>
        <w:lang w:val="el"/>
      </w:rPr>
      <w:t>Ενίσχυση της ανθεκτικότητας των ΜΜΕ</w:t>
    </w:r>
  </w:p>
  <w:p w14:paraId="4CCF0211" w14:textId="77777777" w:rsidR="00562681" w:rsidRPr="00794C1F" w:rsidRDefault="00562681" w:rsidP="00562681">
    <w:pPr>
      <w:spacing w:line="240" w:lineRule="auto"/>
      <w:jc w:val="center"/>
      <w:rPr>
        <w:rFonts w:ascii="Bahnschrift SemiLight" w:hAnsi="Bahnschrift SemiLight"/>
        <w:b/>
        <w:bCs/>
        <w:lang w:val="el-GR"/>
      </w:rPr>
    </w:pPr>
    <w:r w:rsidRPr="000C31A9">
      <w:rPr>
        <w:b/>
        <w:bCs/>
        <w:lang w:val="el"/>
      </w:rPr>
      <w:t xml:space="preserve"> μετά τ</w:t>
    </w:r>
    <w:r>
      <w:rPr>
        <w:b/>
        <w:bCs/>
        <w:lang w:val="el"/>
      </w:rPr>
      <w:t>α περιοριστικά μέτρα</w:t>
    </w:r>
    <w:r w:rsidRPr="000C31A9">
      <w:rPr>
        <w:b/>
        <w:bCs/>
        <w:lang w:val="el"/>
      </w:rPr>
      <w:t xml:space="preserve"> </w:t>
    </w:r>
    <w:r>
      <w:rPr>
        <w:b/>
        <w:bCs/>
        <w:lang w:val="el"/>
      </w:rPr>
      <w:t>(</w:t>
    </w:r>
    <w:proofErr w:type="spellStart"/>
    <w:r w:rsidRPr="000C31A9">
      <w:rPr>
        <w:b/>
        <w:bCs/>
        <w:lang w:val="el"/>
      </w:rPr>
      <w:t>lock-down</w:t>
    </w:r>
    <w:proofErr w:type="spellEnd"/>
    <w:r>
      <w:rPr>
        <w:b/>
        <w:bCs/>
        <w:lang w:val="el"/>
      </w:rPr>
      <w:t>)</w:t>
    </w:r>
  </w:p>
  <w:p w14:paraId="75A08B86" w14:textId="77777777" w:rsidR="005D3D97" w:rsidRPr="000C31A9" w:rsidRDefault="005D3D97" w:rsidP="000C31A9">
    <w:pPr>
      <w:jc w:val="center"/>
      <w:rPr>
        <w:rFonts w:ascii="Bahnschrift SemiLight" w:hAnsi="Bahnschrift SemiLight"/>
        <w:b/>
        <w:bCs/>
        <w:color w:val="0CA373"/>
      </w:rPr>
    </w:pPr>
    <w:r w:rsidRPr="000C31A9">
      <w:rPr>
        <w:b/>
        <w:bCs/>
        <w:color w:val="0CA373"/>
        <w:lang w:val="el"/>
      </w:rPr>
      <w:t>www.esmerald.eu</w:t>
    </w:r>
  </w:p>
  <w:p w14:paraId="635AD7A1" w14:textId="311233AF" w:rsidR="005D3D97" w:rsidRDefault="005D3D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D2757F"/>
    <w:multiLevelType w:val="hybridMultilevel"/>
    <w:tmpl w:val="8794A624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>
      <w:start w:val="1"/>
      <w:numFmt w:val="lowerLetter"/>
      <w:lvlText w:val="%2."/>
      <w:lvlJc w:val="left"/>
      <w:pPr>
        <w:ind w:left="1080" w:hanging="360"/>
      </w:pPr>
    </w:lvl>
    <w:lvl w:ilvl="2" w:tplc="0C0A001B">
      <w:start w:val="1"/>
      <w:numFmt w:val="lowerRoman"/>
      <w:lvlText w:val="%3."/>
      <w:lvlJc w:val="right"/>
      <w:pPr>
        <w:ind w:left="1800" w:hanging="180"/>
      </w:pPr>
    </w:lvl>
    <w:lvl w:ilvl="3" w:tplc="0C0A000F">
      <w:start w:val="1"/>
      <w:numFmt w:val="decimal"/>
      <w:lvlText w:val="%4."/>
      <w:lvlJc w:val="left"/>
      <w:pPr>
        <w:ind w:left="2520" w:hanging="360"/>
      </w:pPr>
    </w:lvl>
    <w:lvl w:ilvl="4" w:tplc="0C0A0019">
      <w:start w:val="1"/>
      <w:numFmt w:val="lowerLetter"/>
      <w:lvlText w:val="%5."/>
      <w:lvlJc w:val="left"/>
      <w:pPr>
        <w:ind w:left="3240" w:hanging="360"/>
      </w:pPr>
    </w:lvl>
    <w:lvl w:ilvl="5" w:tplc="0C0A001B">
      <w:start w:val="1"/>
      <w:numFmt w:val="lowerRoman"/>
      <w:lvlText w:val="%6."/>
      <w:lvlJc w:val="right"/>
      <w:pPr>
        <w:ind w:left="3960" w:hanging="180"/>
      </w:pPr>
    </w:lvl>
    <w:lvl w:ilvl="6" w:tplc="0C0A000F">
      <w:start w:val="1"/>
      <w:numFmt w:val="decimal"/>
      <w:lvlText w:val="%7."/>
      <w:lvlJc w:val="left"/>
      <w:pPr>
        <w:ind w:left="4680" w:hanging="360"/>
      </w:pPr>
    </w:lvl>
    <w:lvl w:ilvl="7" w:tplc="0C0A0019">
      <w:start w:val="1"/>
      <w:numFmt w:val="lowerLetter"/>
      <w:lvlText w:val="%8."/>
      <w:lvlJc w:val="left"/>
      <w:pPr>
        <w:ind w:left="5400" w:hanging="360"/>
      </w:pPr>
    </w:lvl>
    <w:lvl w:ilvl="8" w:tplc="0C0A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2FD041C"/>
    <w:multiLevelType w:val="hybridMultilevel"/>
    <w:tmpl w:val="9578A78C"/>
    <w:lvl w:ilvl="0" w:tplc="AA0E770C">
      <w:start w:val="1"/>
      <w:numFmt w:val="decimal"/>
      <w:lvlText w:val="%1."/>
      <w:lvlJc w:val="left"/>
      <w:pPr>
        <w:ind w:left="481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01" w:hanging="360"/>
      </w:pPr>
    </w:lvl>
    <w:lvl w:ilvl="2" w:tplc="0409001B" w:tentative="1">
      <w:start w:val="1"/>
      <w:numFmt w:val="lowerRoman"/>
      <w:lvlText w:val="%3."/>
      <w:lvlJc w:val="right"/>
      <w:pPr>
        <w:ind w:left="1921" w:hanging="180"/>
      </w:pPr>
    </w:lvl>
    <w:lvl w:ilvl="3" w:tplc="0409000F" w:tentative="1">
      <w:start w:val="1"/>
      <w:numFmt w:val="decimal"/>
      <w:lvlText w:val="%4."/>
      <w:lvlJc w:val="left"/>
      <w:pPr>
        <w:ind w:left="2641" w:hanging="360"/>
      </w:pPr>
    </w:lvl>
    <w:lvl w:ilvl="4" w:tplc="04090019" w:tentative="1">
      <w:start w:val="1"/>
      <w:numFmt w:val="lowerLetter"/>
      <w:lvlText w:val="%5."/>
      <w:lvlJc w:val="left"/>
      <w:pPr>
        <w:ind w:left="3361" w:hanging="360"/>
      </w:pPr>
    </w:lvl>
    <w:lvl w:ilvl="5" w:tplc="0409001B" w:tentative="1">
      <w:start w:val="1"/>
      <w:numFmt w:val="lowerRoman"/>
      <w:lvlText w:val="%6."/>
      <w:lvlJc w:val="right"/>
      <w:pPr>
        <w:ind w:left="4081" w:hanging="180"/>
      </w:pPr>
    </w:lvl>
    <w:lvl w:ilvl="6" w:tplc="0409000F" w:tentative="1">
      <w:start w:val="1"/>
      <w:numFmt w:val="decimal"/>
      <w:lvlText w:val="%7."/>
      <w:lvlJc w:val="left"/>
      <w:pPr>
        <w:ind w:left="4801" w:hanging="360"/>
      </w:pPr>
    </w:lvl>
    <w:lvl w:ilvl="7" w:tplc="04090019" w:tentative="1">
      <w:start w:val="1"/>
      <w:numFmt w:val="lowerLetter"/>
      <w:lvlText w:val="%8."/>
      <w:lvlJc w:val="left"/>
      <w:pPr>
        <w:ind w:left="5521" w:hanging="360"/>
      </w:pPr>
    </w:lvl>
    <w:lvl w:ilvl="8" w:tplc="0409001B" w:tentative="1">
      <w:start w:val="1"/>
      <w:numFmt w:val="lowerRoman"/>
      <w:lvlText w:val="%9."/>
      <w:lvlJc w:val="right"/>
      <w:pPr>
        <w:ind w:left="6241" w:hanging="180"/>
      </w:pPr>
    </w:lvl>
  </w:abstractNum>
  <w:num w:numId="1" w16cid:durableId="7602962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751375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NjEzsTAwNTI3NbZQ0lEKTi0uzszPAykwrgUAw7NeICwAAAA="/>
  </w:docVars>
  <w:rsids>
    <w:rsidRoot w:val="00D87393"/>
    <w:rsid w:val="000C31A9"/>
    <w:rsid w:val="001725F0"/>
    <w:rsid w:val="002F45CB"/>
    <w:rsid w:val="004B65A8"/>
    <w:rsid w:val="00505F0E"/>
    <w:rsid w:val="00562681"/>
    <w:rsid w:val="0056514B"/>
    <w:rsid w:val="005A44E5"/>
    <w:rsid w:val="005C47DF"/>
    <w:rsid w:val="005C508D"/>
    <w:rsid w:val="005D3D97"/>
    <w:rsid w:val="005F5748"/>
    <w:rsid w:val="006049C6"/>
    <w:rsid w:val="006975E6"/>
    <w:rsid w:val="007056E7"/>
    <w:rsid w:val="00760BB1"/>
    <w:rsid w:val="00774CCE"/>
    <w:rsid w:val="00854643"/>
    <w:rsid w:val="00867016"/>
    <w:rsid w:val="008E2D90"/>
    <w:rsid w:val="009621A6"/>
    <w:rsid w:val="009A22EE"/>
    <w:rsid w:val="009A738C"/>
    <w:rsid w:val="009D3E93"/>
    <w:rsid w:val="009E31E0"/>
    <w:rsid w:val="00A17E0A"/>
    <w:rsid w:val="00A43ECC"/>
    <w:rsid w:val="00A814EA"/>
    <w:rsid w:val="00AA0AAA"/>
    <w:rsid w:val="00B276F9"/>
    <w:rsid w:val="00B54EBC"/>
    <w:rsid w:val="00C17ABD"/>
    <w:rsid w:val="00C67D32"/>
    <w:rsid w:val="00C717BC"/>
    <w:rsid w:val="00CC2455"/>
    <w:rsid w:val="00CF4AA2"/>
    <w:rsid w:val="00D45B98"/>
    <w:rsid w:val="00D87393"/>
    <w:rsid w:val="00DA6A19"/>
    <w:rsid w:val="00DB0975"/>
    <w:rsid w:val="00DF21B1"/>
    <w:rsid w:val="00E52AA0"/>
    <w:rsid w:val="00FD3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31096F"/>
  <w15:chartTrackingRefBased/>
  <w15:docId w15:val="{8FC9A155-29F6-4396-8465-470FE74536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49C6"/>
    <w:pPr>
      <w:spacing w:after="200" w:line="276" w:lineRule="auto"/>
    </w:pPr>
    <w:rPr>
      <w:rFonts w:ascii="Calibri" w:eastAsia="Calibri" w:hAnsi="Calibri" w:cs="Times New Roman"/>
      <w:lang w:val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3D9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3D97"/>
  </w:style>
  <w:style w:type="paragraph" w:styleId="Footer">
    <w:name w:val="footer"/>
    <w:basedOn w:val="Normal"/>
    <w:link w:val="FooterChar"/>
    <w:uiPriority w:val="99"/>
    <w:unhideWhenUsed/>
    <w:rsid w:val="005D3D9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3D97"/>
  </w:style>
  <w:style w:type="paragraph" w:styleId="ListParagraph">
    <w:name w:val="List Paragraph"/>
    <w:basedOn w:val="Normal"/>
    <w:uiPriority w:val="99"/>
    <w:qFormat/>
    <w:rsid w:val="006049C6"/>
    <w:pPr>
      <w:ind w:left="720"/>
      <w:contextualSpacing/>
    </w:pPr>
    <w:rPr>
      <w:lang w:val="sk-SK"/>
    </w:rPr>
  </w:style>
  <w:style w:type="table" w:styleId="TableGrid">
    <w:name w:val="Table Grid"/>
    <w:basedOn w:val="TableNormal"/>
    <w:uiPriority w:val="39"/>
    <w:rsid w:val="006049C6"/>
    <w:pPr>
      <w:spacing w:after="0" w:line="240" w:lineRule="auto"/>
    </w:pPr>
    <w:rPr>
      <w:rFonts w:eastAsiaTheme="minorEastAsi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F21B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1B1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9A738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58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gCWVLk9riRs&amp;ab_channel=EducationPerfect" TargetMode="External"/><Relationship Id="rId13" Type="http://schemas.openxmlformats.org/officeDocument/2006/relationships/hyperlink" Target="https://www.medicalnewstoday.com/articles/145855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v4JlSxroZGs&amp;ab_channel=UKCloudLtd" TargetMode="External"/><Relationship Id="rId12" Type="http://schemas.openxmlformats.org/officeDocument/2006/relationships/hyperlink" Target="https://bmcpublichealth.biomedcentral.com/articles/10.1186/s12889-021-10710-2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information-age.com/truth-digital-transformation-2-123470666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www.interxion.com/blogs/how-do-i-optimize-workloads-and-workflows-in-the-digital-workplace-part-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digitalrealty.com/blog/how-do-i-optimize-workloads-and-workflows-in-the-digital-workplace-part-2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1029</Words>
  <Characters>5870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a</dc:creator>
  <cp:keywords/>
  <dc:description/>
  <cp:lastModifiedBy>Anastasios Diamantidis</cp:lastModifiedBy>
  <cp:revision>3</cp:revision>
  <dcterms:created xsi:type="dcterms:W3CDTF">2022-10-06T10:24:00Z</dcterms:created>
  <dcterms:modified xsi:type="dcterms:W3CDTF">2022-10-06T10:50:00Z</dcterms:modified>
  <cp:category/>
</cp:coreProperties>
</file>